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6FB9233B" w14:textId="70346021" w:rsidR="004E0C5A" w:rsidRPr="00673AB7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673AB7">
        <w:rPr>
          <w:rFonts w:eastAsia="Times New Roman" w:cstheme="minorHAnsi"/>
          <w:b/>
        </w:rPr>
        <w:fldChar w:fldCharType="begin"/>
      </w:r>
      <w:r w:rsidR="00673AB7">
        <w:rPr>
          <w:rFonts w:eastAsia="Times New Roman" w:cstheme="minorHAnsi"/>
          <w:b/>
        </w:rPr>
        <w:instrText>HYPERLINK "https://review.jove.com/files_upload.php?src=21098728"</w:instrText>
      </w:r>
      <w:r w:rsidR="00673AB7">
        <w:rPr>
          <w:rFonts w:eastAsia="Times New Roman" w:cstheme="minorHAnsi"/>
          <w:b/>
        </w:rPr>
      </w:r>
      <w:r w:rsidR="00673AB7">
        <w:rPr>
          <w:rFonts w:eastAsia="Times New Roman" w:cstheme="minorHAnsi"/>
          <w:b/>
        </w:rPr>
        <w:fldChar w:fldCharType="separate"/>
      </w:r>
      <w:r w:rsidR="00BE4920" w:rsidRPr="00673AB7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7B77C2C6" w:rsidR="004E0C5A" w:rsidRPr="0093137A" w:rsidRDefault="00673AB7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5E1418DB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, Firdaus Hariri</w:t>
      </w:r>
      <w:r w:rsidRPr="0093137A">
        <w:rPr>
          <w:sz w:val="28"/>
          <w:szCs w:val="28"/>
          <w:vertAlign w:val="superscript"/>
        </w:rPr>
        <w:t>1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1DEC2391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071D3950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8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Email Addresses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9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072C580E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10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4B3AC815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11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431271C9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r w:rsidR="00F17190">
        <w:rPr>
          <w:rFonts w:eastAsia="Times New Roman" w:cstheme="minorHAnsi"/>
          <w:b/>
          <w:bCs/>
        </w:rPr>
        <w:t>N</w:t>
      </w:r>
      <w:r w:rsidR="007A52B4">
        <w:rPr>
          <w:rFonts w:eastAsia="Times New Roman" w:cstheme="minorHAnsi"/>
          <w:b/>
          <w:bCs/>
        </w:rPr>
        <w:t>o</w:t>
      </w:r>
      <w:r w:rsidRPr="0093137A">
        <w:rPr>
          <w:rFonts w:eastAsia="Times New Roman" w:cstheme="minorHAnsi"/>
        </w:rPr>
        <w:t xml:space="preserve">  </w:t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E3FAD7F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r w:rsidR="008A5647">
        <w:rPr>
          <w:rFonts w:eastAsia="Times New Roman" w:cstheme="minorHAnsi"/>
          <w:b/>
          <w:bCs/>
        </w:rPr>
        <w:t>Y</w:t>
      </w:r>
      <w:r w:rsidR="007A52B4">
        <w:rPr>
          <w:rFonts w:eastAsia="Times New Roman" w:cstheme="minorHAnsi"/>
          <w:b/>
          <w:bCs/>
        </w:rPr>
        <w:t>es</w:t>
      </w:r>
      <w:r w:rsidR="008A5647">
        <w:rPr>
          <w:rFonts w:eastAsia="Times New Roman" w:cstheme="minorHAnsi"/>
          <w:b/>
          <w:bCs/>
        </w:rPr>
        <w:t>, all done</w:t>
      </w:r>
    </w:p>
    <w:p w14:paraId="3073BEE2" w14:textId="3C47387B" w:rsidR="001331E3" w:rsidRPr="0093137A" w:rsidRDefault="001331E3" w:rsidP="00F17190">
      <w:pPr>
        <w:spacing w:before="120"/>
        <w:ind w:left="720"/>
        <w:rPr>
          <w:rFonts w:eastAsia="Times New Roman" w:cstheme="minorHAnsi"/>
        </w:rPr>
      </w:pPr>
    </w:p>
    <w:p w14:paraId="1C68C2BA" w14:textId="70529153" w:rsidR="005F1ADF" w:rsidRPr="0093137A" w:rsidRDefault="002F1A80" w:rsidP="005F1ADF">
      <w:pPr>
        <w:spacing w:before="120"/>
        <w:rPr>
          <w:rFonts w:eastAsia="Times New Roman" w:cstheme="minorHAnsi"/>
          <w:b/>
        </w:rPr>
      </w:pPr>
      <w:r w:rsidRPr="00F143F4">
        <w:rPr>
          <w:rFonts w:eastAsia="Times New Roman" w:cstheme="minorHAnsi"/>
          <w:b/>
          <w:highlight w:val="green"/>
        </w:rPr>
        <w:t xml:space="preserve">NOTE: Shots </w:t>
      </w:r>
      <w:r w:rsidR="00F143F4" w:rsidRPr="00F143F4">
        <w:rPr>
          <w:rFonts w:eastAsia="Times New Roman" w:cstheme="minorHAnsi"/>
          <w:b/>
          <w:highlight w:val="green"/>
        </w:rPr>
        <w:t>2.3.1</w:t>
      </w:r>
      <w:r w:rsidR="00F146C9">
        <w:rPr>
          <w:rFonts w:eastAsia="Times New Roman" w:cstheme="minorHAnsi"/>
          <w:b/>
          <w:highlight w:val="green"/>
        </w:rPr>
        <w:t xml:space="preserve"> </w:t>
      </w:r>
      <w:r w:rsidR="00F143F4" w:rsidRPr="00F143F4">
        <w:rPr>
          <w:rFonts w:eastAsia="Times New Roman" w:cstheme="minorHAnsi"/>
          <w:b/>
          <w:highlight w:val="green"/>
        </w:rPr>
        <w:t>and 3.6 are missing. Please add missing media title card</w:t>
      </w:r>
    </w:p>
    <w:p w14:paraId="7A03162F" w14:textId="07F98632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</w:t>
      </w:r>
      <w:proofErr w:type="gramStart"/>
      <w:r w:rsidR="005F1ADF" w:rsidRPr="0093137A">
        <w:rPr>
          <w:rFonts w:eastAsia="Times New Roman" w:cstheme="minorHAnsi"/>
        </w:rPr>
        <w:t>filming need to</w:t>
      </w:r>
      <w:proofErr w:type="gramEnd"/>
      <w:r w:rsidR="005F1ADF" w:rsidRPr="0093137A">
        <w:rPr>
          <w:rFonts w:eastAsia="Times New Roman" w:cstheme="minorHAnsi"/>
        </w:rPr>
        <w:t xml:space="preserve">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r w:rsidR="007A52B4">
        <w:rPr>
          <w:rFonts w:eastAsia="Times New Roman" w:cstheme="minorHAnsi"/>
          <w:b/>
          <w:bCs/>
        </w:rPr>
        <w:t>no</w:t>
      </w:r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7FEDBDEC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>live during your JoVE shoot</w:t>
      </w:r>
      <w:r w:rsidR="001D6481" w:rsidRPr="0093137A">
        <w:t xml:space="preserve">? These will </w:t>
      </w:r>
      <w:r w:rsidR="001D6481" w:rsidRPr="0093137A">
        <w:rPr>
          <w:rStyle w:val="Strong"/>
        </w:rPr>
        <w:t>not appear in your JoVE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r w:rsidR="007A52B4">
        <w:rPr>
          <w:rFonts w:eastAsia="Times New Roman" w:cstheme="minorHAnsi"/>
          <w:b/>
          <w:bCs/>
        </w:rPr>
        <w:t>yes</w:t>
      </w:r>
      <w:r w:rsidR="00251AF3" w:rsidRPr="0093137A">
        <w:rPr>
          <w:rFonts w:eastAsia="Times New Roman" w:cstheme="minorHAnsi"/>
        </w:rPr>
        <w:t xml:space="preserve">  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183E3093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</w:t>
      </w:r>
      <w:r w:rsidR="0095005C">
        <w:rPr>
          <w:rFonts w:cstheme="minorHAnsi"/>
          <w:bCs/>
          <w:sz w:val="22"/>
          <w:szCs w:val="22"/>
        </w:rPr>
        <w:t>6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A564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A564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6B2DDE13" w:rsidR="00A40CB9" w:rsidRPr="00F17190" w:rsidRDefault="00EC05A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rdaus Hariri</w:t>
      </w:r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r w:rsidR="0095005C">
        <w:rPr>
          <w:rFonts w:cstheme="minorHAnsi"/>
        </w:rPr>
        <w:t>My research focuses on how</w:t>
      </w:r>
      <w:r w:rsidR="00F44646" w:rsidRPr="00F44646">
        <w:rPr>
          <w:rFonts w:cstheme="minorHAnsi"/>
        </w:rPr>
        <w:t xml:space="preserve"> age-adjusted midface and cranial base measurements improve surgical planning for syndromic craniosynostosis</w:t>
      </w:r>
      <w:r w:rsidR="00F17190">
        <w:rPr>
          <w:rFonts w:cstheme="minorHAnsi"/>
        </w:rPr>
        <w:t>.</w:t>
      </w:r>
    </w:p>
    <w:p w14:paraId="15FE6D2E" w14:textId="04094BEB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3.2</w:t>
      </w:r>
    </w:p>
    <w:p w14:paraId="01C97A98" w14:textId="77777777" w:rsidR="00A40CB9" w:rsidRPr="008A5647" w:rsidRDefault="00A40CB9" w:rsidP="00A40CB9">
      <w:pPr>
        <w:rPr>
          <w:rFonts w:eastAsia="Times New Roman" w:cstheme="minorHAnsi"/>
          <w:b/>
          <w:bCs/>
          <w:strike/>
        </w:rPr>
      </w:pPr>
    </w:p>
    <w:p w14:paraId="2970B94A" w14:textId="77777777" w:rsidR="00A40CB9" w:rsidRPr="008A5647" w:rsidRDefault="00A40CB9" w:rsidP="00A40CB9">
      <w:pPr>
        <w:rPr>
          <w:rFonts w:eastAsia="Times New Roman" w:cstheme="minorHAnsi"/>
          <w:strike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6D1162B3" w:rsidR="00A40CB9" w:rsidRPr="00F17190" w:rsidRDefault="00EC05A1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Firdaus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Hariri 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proofErr w:type="gramEnd"/>
      <w:r w:rsidR="00A40CB9" w:rsidRPr="0093137A">
        <w:rPr>
          <w:rFonts w:eastAsia="Times New Roman" w:cstheme="minorHAnsi"/>
        </w:rPr>
        <w:t xml:space="preserve"> </w:t>
      </w:r>
      <w:r w:rsidR="0095005C" w:rsidRPr="0095005C">
        <w:rPr>
          <w:rFonts w:cstheme="minorHAnsi"/>
        </w:rPr>
        <w:t>Recent developments include morphological modeling and predictive analytics to enable more precise, personalized craniofacial surgical planning.</w:t>
      </w:r>
    </w:p>
    <w:p w14:paraId="45C520F6" w14:textId="73B21EAE" w:rsidR="00F17190" w:rsidRPr="0093137A" w:rsidRDefault="00F17190" w:rsidP="00F1719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646667A1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Age adjustment improves prediction accuracy of craniofacial morphology for better individualized surgical planning.</w:t>
      </w:r>
    </w:p>
    <w:p w14:paraId="66875115" w14:textId="07CCC680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6</w:t>
      </w:r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47A267E0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We address gaps in predictive accuracy by integrating age</w:t>
      </w:r>
      <w:r w:rsidR="00F44646">
        <w:rPr>
          <w:rFonts w:cstheme="minorHAnsi"/>
        </w:rPr>
        <w:t xml:space="preserve"> and cranial base measurements</w:t>
      </w:r>
      <w:r w:rsidR="00F44646" w:rsidRPr="00F44646">
        <w:rPr>
          <w:rFonts w:cstheme="minorHAnsi"/>
        </w:rPr>
        <w:t xml:space="preserve"> as a critical factor in regression models.</w:t>
      </w:r>
    </w:p>
    <w:p w14:paraId="30EBA54C" w14:textId="55E7D7C4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8A5647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8A5647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9221608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Our protocol offers improved individualized prediction by adjusting for age, unlike static cranial base models</w:t>
      </w:r>
      <w:r w:rsidR="00F17190">
        <w:rPr>
          <w:rFonts w:cstheme="minorHAnsi"/>
        </w:rPr>
        <w:t>.</w:t>
      </w:r>
    </w:p>
    <w:p w14:paraId="62F0AB5F" w14:textId="188637A2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2.1</w:t>
      </w:r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49D221B" w14:textId="77777777" w:rsidR="00F17190" w:rsidRDefault="00F17190">
      <w:pPr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br w:type="page"/>
      </w:r>
    </w:p>
    <w:p w14:paraId="0200935F" w14:textId="194CDBE8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B2260BA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0E5A8C6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5887F62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058D42F" w14:textId="77777777" w:rsidR="00F17190" w:rsidRPr="0062081E" w:rsidRDefault="00F17190" w:rsidP="00F17190">
      <w:pPr>
        <w:spacing w:before="120"/>
        <w:rPr>
          <w:rFonts w:ascii="Calibri" w:hAnsi="Calibri" w:cs="Calibri"/>
          <w:lang w:val="en-IN"/>
        </w:rPr>
      </w:pPr>
    </w:p>
    <w:p w14:paraId="7AD0EE88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C5BC0FB" w14:textId="7F5771F7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970C0">
        <w:rPr>
          <w:rStyle w:val="AuthorName"/>
          <w:rFonts w:eastAsia="Times"/>
        </w:rPr>
        <w:t xml:space="preserve">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707347A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74F73F" w14:textId="73F2AF88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, 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 at the 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2C556509" w14:textId="3F143B88" w:rsidR="00FD7A3C" w:rsidRPr="00FD7A3C" w:rsidRDefault="00FD7A3C" w:rsidP="00FD7A3C">
      <w:pPr>
        <w:rPr>
          <w:rFonts w:cstheme="minorHAnsi"/>
        </w:rPr>
      </w:pPr>
      <w:r w:rsidRPr="00FD7A3C">
        <w:rPr>
          <w:rFonts w:cstheme="minorHAnsi"/>
          <w:highlight w:val="cyan"/>
        </w:rPr>
        <w:t xml:space="preserve">NOTE: LAB MEDIA/SCREEN/SCOPE timestamps for protocol were added a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stage. Please contac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note integrator (Sulakshana) for queries regarding lab media.</w:t>
      </w:r>
      <w:r w:rsidRPr="00FD7A3C">
        <w:rPr>
          <w:rFonts w:cstheme="minorHAnsi"/>
        </w:rPr>
        <w:t xml:space="preserve"> </w:t>
      </w:r>
    </w:p>
    <w:p w14:paraId="2A467797" w14:textId="6367F61D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>Subject Selection and CT Scan Data Retrieval</w:t>
      </w:r>
    </w:p>
    <w:p w14:paraId="314C5FBA" w14:textId="7A5E92EE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Ding</w:t>
      </w:r>
      <w:r w:rsidR="00FF25E5" w:rsidRPr="0093137A">
        <w:rPr>
          <w:rFonts w:cstheme="minorHAnsi"/>
        </w:rPr>
        <w:t xml:space="preserve"> </w:t>
      </w:r>
      <w:r w:rsidR="00F44646">
        <w:rPr>
          <w:rFonts w:cstheme="minorHAnsi"/>
        </w:rPr>
        <w:t>Wen Qian</w:t>
      </w:r>
    </w:p>
    <w:p w14:paraId="6FE16670" w14:textId="77777777" w:rsidR="00985FE6" w:rsidRPr="00F17190" w:rsidRDefault="00985FE6" w:rsidP="00F17190">
      <w:pPr>
        <w:spacing w:before="120"/>
        <w:rPr>
          <w:rFonts w:cstheme="minorHAnsi"/>
        </w:rPr>
      </w:pPr>
    </w:p>
    <w:p w14:paraId="526D3959" w14:textId="15B7A68D" w:rsidR="00F17190" w:rsidRPr="00F17190" w:rsidRDefault="0093137A" w:rsidP="00F17190">
      <w:pPr>
        <w:pStyle w:val="Narration"/>
        <w:numPr>
          <w:ilvl w:val="1"/>
          <w:numId w:val="3"/>
        </w:numPr>
        <w:ind w:left="426" w:firstLine="0"/>
        <w:rPr>
          <w:b/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</w:t>
      </w:r>
      <w:r w:rsidR="00F17190">
        <w:rPr>
          <w:lang w:val="en-US"/>
        </w:rPr>
        <w:t xml:space="preserve">open the digital imaging archive </w:t>
      </w:r>
      <w:r w:rsidR="00F17190" w:rsidRPr="00F17190">
        <w:rPr>
          <w:b/>
          <w:bCs/>
          <w:lang w:val="en-US"/>
        </w:rPr>
        <w:t xml:space="preserve">[1]. </w:t>
      </w:r>
      <w:r w:rsidR="00F17190">
        <w:rPr>
          <w:lang w:val="en-US"/>
        </w:rPr>
        <w:t>R</w:t>
      </w:r>
      <w:r w:rsidR="00796FD5" w:rsidRPr="0093137A">
        <w:rPr>
          <w:lang w:val="en-US"/>
        </w:rPr>
        <w:t xml:space="preserve">etrieve retrospective cranial CT scan datasets of pediatric patients diagnosed with syndromic craniosynostosis </w:t>
      </w:r>
      <w:r w:rsidR="00796FD5" w:rsidRPr="00F17190">
        <w:rPr>
          <w:b/>
          <w:bCs/>
          <w:lang w:val="en-US"/>
        </w:rPr>
        <w:t>[</w:t>
      </w:r>
      <w:r w:rsidR="00F17190" w:rsidRPr="00F17190">
        <w:rPr>
          <w:b/>
          <w:bCs/>
          <w:lang w:val="en-US"/>
        </w:rPr>
        <w:t>2</w:t>
      </w:r>
      <w:r w:rsidR="00796FD5" w:rsidRPr="00F17190">
        <w:rPr>
          <w:b/>
          <w:bCs/>
          <w:lang w:val="en-US"/>
        </w:rPr>
        <w:t>].</w:t>
      </w:r>
      <w:r w:rsidR="00796FD5" w:rsidRPr="0093137A">
        <w:rPr>
          <w:lang w:val="en-US"/>
        </w:rPr>
        <w:t xml:space="preserve"> </w:t>
      </w:r>
      <w:r w:rsidR="00F17190">
        <w:rPr>
          <w:lang w:val="en-US"/>
        </w:rPr>
        <w:br/>
      </w:r>
    </w:p>
    <w:p w14:paraId="5C4C9F75" w14:textId="1C90A0A2" w:rsidR="00F17190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WIDE: </w:t>
      </w:r>
      <w:r w:rsidR="00F17190" w:rsidRPr="00E43614">
        <w:t xml:space="preserve">Talent launching the digital imaging archive on a computer. </w:t>
      </w:r>
    </w:p>
    <w:p w14:paraId="7FD7A8C4" w14:textId="7E5DDA35" w:rsidR="00796FD5" w:rsidRPr="00E43614" w:rsidRDefault="00F17190" w:rsidP="00796FD5">
      <w:pPr>
        <w:pStyle w:val="ShotDescription"/>
        <w:numPr>
          <w:ilvl w:val="2"/>
          <w:numId w:val="3"/>
        </w:numPr>
      </w:pPr>
      <w:r w:rsidRPr="00E43614">
        <w:t>SCREEN</w:t>
      </w:r>
      <w:proofErr w:type="gramStart"/>
      <w:r w:rsidRPr="00E43614">
        <w:t xml:space="preserve">: </w:t>
      </w:r>
      <w:r w:rsidR="00796FD5" w:rsidRPr="00E43614">
        <w:t xml:space="preserve"> </w:t>
      </w:r>
      <w:r w:rsidR="008A5647" w:rsidRPr="00E43614">
        <w:t>1.2.2</w:t>
      </w:r>
      <w:r w:rsidRPr="00E43614">
        <w:t>.</w:t>
      </w:r>
      <w:r w:rsidR="008A5647" w:rsidRPr="00E43614">
        <w:t>mp4</w:t>
      </w:r>
      <w:r w:rsidRPr="00E43614">
        <w:t xml:space="preserve"> </w:t>
      </w:r>
      <w:r w:rsidR="008A5647" w:rsidRPr="00E43614">
        <w:tab/>
      </w:r>
      <w:proofErr w:type="gramEnd"/>
      <w:r w:rsidR="008A5647" w:rsidRPr="00E43614">
        <w:tab/>
        <w:t>00:05-00:22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6065DDDC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</w:t>
      </w:r>
      <w:r w:rsidR="00F17190">
        <w:rPr>
          <w:lang w:val="en-US"/>
        </w:rPr>
        <w:t xml:space="preserve">are </w:t>
      </w:r>
      <w:r w:rsidRPr="0093137A">
        <w:rPr>
          <w:lang w:val="en-US"/>
        </w:rPr>
        <w:t xml:space="preserve">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 S</w:t>
      </w:r>
      <w:r w:rsidR="00F17190">
        <w:rPr>
          <w:lang w:val="en-US"/>
        </w:rPr>
        <w:t>imilarly s</w:t>
      </w:r>
      <w:r w:rsidRPr="0093137A">
        <w:rPr>
          <w:lang w:val="en-US"/>
        </w:rPr>
        <w:t xml:space="preserve">elect control subjects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</w:t>
      </w:r>
      <w:r w:rsidR="008A5647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316AC3C" w14:textId="3D8C3861" w:rsidR="00673AB7" w:rsidRPr="00E43614" w:rsidRDefault="0093137A" w:rsidP="00F17190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2.1</w:t>
      </w:r>
      <w:r w:rsidR="00796FD5" w:rsidRPr="00E43614">
        <w:t>.</w:t>
      </w:r>
      <w:r w:rsidR="008A5647" w:rsidRPr="00E43614">
        <w:t>mp4</w:t>
      </w:r>
      <w:r w:rsidR="008A5647" w:rsidRPr="00E43614">
        <w:tab/>
      </w:r>
      <w:r w:rsidR="008A5647" w:rsidRPr="00E43614">
        <w:tab/>
        <w:t>00:00-00:15</w:t>
      </w:r>
    </w:p>
    <w:p w14:paraId="5A6A2C95" w14:textId="51EB43DC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3.1.mp4</w:t>
      </w:r>
      <w:r w:rsidR="008A5647" w:rsidRPr="00E43614">
        <w:tab/>
      </w:r>
      <w:r w:rsidR="008A5647" w:rsidRPr="00E43614">
        <w:tab/>
        <w:t xml:space="preserve">00:00-00:20 </w:t>
      </w:r>
      <w:r w:rsidR="008A5647" w:rsidRPr="00E43614">
        <w:rPr>
          <w:b/>
          <w:bCs/>
        </w:rPr>
        <w:t xml:space="preserve">TXT: Apply exclusion criteria to remove subjects </w:t>
      </w:r>
      <w:r w:rsidR="00E0231F" w:rsidRPr="00E43614">
        <w:br/>
      </w:r>
    </w:p>
    <w:p w14:paraId="363D3E80" w14:textId="29E25776" w:rsidR="00796FD5" w:rsidRPr="006E14F7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 w:rsidRPr="006E14F7">
        <w:rPr>
          <w:lang w:val="en-US"/>
        </w:rPr>
        <w:t>Then, a</w:t>
      </w:r>
      <w:r w:rsidR="00796FD5" w:rsidRPr="006E14F7">
        <w:rPr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6E14F7">
        <w:rPr>
          <w:lang w:val="en-US"/>
        </w:rPr>
        <w:t xml:space="preserve">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>.</w:t>
      </w:r>
    </w:p>
    <w:p w14:paraId="433BEEA2" w14:textId="7430443A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796FD5" w:rsidRPr="006E14F7">
        <w:t>Talent filtering and marking subject records that match any exclusion criteria.</w:t>
      </w:r>
      <w:r w:rsidR="0015300F" w:rsidRPr="008A5647">
        <w:t xml:space="preserve"> </w:t>
      </w:r>
      <w:r w:rsidR="008A5647">
        <w:br/>
      </w:r>
      <w:r w:rsidR="006E14F7" w:rsidRPr="006E14F7">
        <w:rPr>
          <w:b/>
          <w:bCs/>
          <w:highlight w:val="green"/>
        </w:rPr>
        <w:t>NOTE: Shot not provided. Please add a missing media title card</w:t>
      </w:r>
      <w:r w:rsidR="00EF3184">
        <w:rPr>
          <w:b/>
          <w:bCs/>
        </w:rPr>
        <w:br/>
      </w:r>
    </w:p>
    <w:p w14:paraId="6D3EA500" w14:textId="5688D2E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>DICOM</w:t>
      </w:r>
      <w:r w:rsidR="00F17190">
        <w:rPr>
          <w:lang w:val="en-US"/>
        </w:rPr>
        <w:t xml:space="preserve"> </w:t>
      </w:r>
      <w:r w:rsidR="00F17190" w:rsidRPr="00F17190">
        <w:rPr>
          <w:i/>
          <w:iCs/>
          <w:color w:val="EE0000"/>
          <w:lang w:val="en-US"/>
        </w:rPr>
        <w:t>(die-com)</w:t>
      </w:r>
      <w:r w:rsidRPr="00F17190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1C76279E" w14:textId="6C5AE1C3" w:rsidR="008A5647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4.1.mp4</w:t>
      </w:r>
      <w:r w:rsidR="008A5647" w:rsidRPr="00E43614">
        <w:tab/>
      </w:r>
      <w:r w:rsidR="008A5647" w:rsidRPr="00E43614">
        <w:tab/>
        <w:t>00:00-00:19</w:t>
      </w:r>
    </w:p>
    <w:p w14:paraId="7AD18C09" w14:textId="5D2F8C74" w:rsidR="00796FD5" w:rsidRPr="0093137A" w:rsidRDefault="0035427E" w:rsidP="008A5647">
      <w:pPr>
        <w:pStyle w:val="ShotDescription"/>
        <w:ind w:left="907" w:firstLine="0"/>
      </w:pPr>
      <w:r w:rsidRPr="0093137A">
        <w:t xml:space="preserve"> </w:t>
      </w:r>
      <w:r w:rsidRPr="0093137A">
        <w:rPr>
          <w:b/>
          <w:bCs/>
        </w:rPr>
        <w:t>TXT: Verify dataset completeness, absence of artifacts before dataset release</w:t>
      </w:r>
      <w:r w:rsidRPr="0093137A">
        <w:t xml:space="preserve"> </w:t>
      </w:r>
      <w:r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rchive all verified datasets securely and prepare them for import into a three-</w:t>
      </w:r>
      <w:r w:rsidRPr="0093137A">
        <w:rPr>
          <w:lang w:val="en-US"/>
        </w:rPr>
        <w:lastRenderedPageBreak/>
        <w:t xml:space="preserve">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74BC053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1.mp4</w:t>
      </w:r>
      <w:r w:rsidR="008A5647" w:rsidRPr="00E43614">
        <w:tab/>
      </w:r>
      <w:r w:rsidR="008A5647" w:rsidRPr="00E43614">
        <w:tab/>
        <w:t>00:01-00:08</w:t>
      </w:r>
    </w:p>
    <w:p w14:paraId="6270C466" w14:textId="312E6EF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2.mp4</w:t>
      </w:r>
      <w:r w:rsidR="008A5647" w:rsidRPr="00E43614">
        <w:tab/>
      </w:r>
      <w:r w:rsidR="008A5647" w:rsidRPr="00E43614">
        <w:tab/>
        <w:t>00:02-00:08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072D2A74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Lantian</w:t>
      </w:r>
      <w:r w:rsidRPr="0093137A">
        <w:rPr>
          <w:rFonts w:cstheme="minorHAnsi"/>
        </w:rPr>
        <w:t xml:space="preserve"> </w:t>
      </w:r>
      <w:r w:rsidR="00F44646">
        <w:rPr>
          <w:rFonts w:cstheme="minorHAnsi"/>
        </w:rPr>
        <w:t>Zheng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23DE2D6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B1597" w:rsidRPr="00EB1597">
        <w:t>3.1-new.mp4</w:t>
      </w:r>
      <w:r w:rsidR="00EB1597">
        <w:tab/>
      </w:r>
      <w:r w:rsidR="00E43614" w:rsidRPr="00E43614">
        <w:tab/>
        <w:t>00:0</w:t>
      </w:r>
      <w:r w:rsidR="00EB1597">
        <w:t>3</w:t>
      </w:r>
      <w:r w:rsidR="00E43614" w:rsidRPr="00E43614">
        <w:t>-00:0</w:t>
      </w:r>
      <w:r w:rsidR="00EB1597">
        <w:t>7</w:t>
      </w:r>
      <w:r w:rsidR="0093137A">
        <w:br/>
      </w:r>
    </w:p>
    <w:p w14:paraId="6C1D6A8D" w14:textId="28D35726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 xml:space="preserve">, </w:t>
      </w:r>
      <w:r w:rsidRPr="00EB1597">
        <w:rPr>
          <w:strike/>
          <w:color w:val="auto"/>
          <w:lang w:val="en-US"/>
        </w:rPr>
        <w:t>c</w:t>
      </w:r>
      <w:r w:rsidR="00796FD5" w:rsidRPr="00EB1597">
        <w:rPr>
          <w:strike/>
          <w:color w:val="auto"/>
          <w:lang w:val="en-US"/>
        </w:rPr>
        <w:t>reate a bone mask.</w:t>
      </w:r>
      <w:r w:rsidR="00796FD5" w:rsidRPr="00EB1597">
        <w:rPr>
          <w:color w:val="auto"/>
          <w:lang w:val="en-US"/>
        </w:rPr>
        <w:t xml:space="preserve"> </w:t>
      </w:r>
      <w:r w:rsidR="00796FD5" w:rsidRPr="00EB1597">
        <w:rPr>
          <w:strike/>
          <w:color w:val="auto"/>
          <w:lang w:val="en-US"/>
        </w:rPr>
        <w:t xml:space="preserve">Select </w:t>
      </w:r>
      <w:r w:rsidR="00796FD5" w:rsidRPr="00EB1597">
        <w:rPr>
          <w:b/>
          <w:bCs/>
          <w:strike/>
          <w:color w:val="auto"/>
          <w:lang w:val="en-US"/>
        </w:rPr>
        <w:t>Segment</w:t>
      </w:r>
      <w:r w:rsidR="00E43614" w:rsidRPr="00EB1597">
        <w:rPr>
          <w:b/>
          <w:bCs/>
          <w:strike/>
          <w:color w:val="auto"/>
          <w:lang w:val="en-US"/>
        </w:rPr>
        <w:t xml:space="preserve"> </w:t>
      </w:r>
      <w:r w:rsidR="00796FD5" w:rsidRPr="00EB1597">
        <w:rPr>
          <w:strike/>
          <w:color w:val="auto"/>
          <w:lang w:val="en-US"/>
        </w:rPr>
        <w:t>and</w:t>
      </w:r>
      <w:r w:rsidR="00796FD5" w:rsidRPr="0093137A">
        <w:rPr>
          <w:lang w:val="en-US"/>
        </w:rPr>
        <w:t xml:space="preserve"> </w:t>
      </w:r>
      <w:r w:rsidR="00EB1597">
        <w:rPr>
          <w:lang w:val="en-US"/>
        </w:rPr>
        <w:t>c</w:t>
      </w:r>
      <w:r w:rsidR="00796FD5" w:rsidRPr="0093137A">
        <w:rPr>
          <w:lang w:val="en-US"/>
        </w:rPr>
        <w:t xml:space="preserve">lick </w:t>
      </w:r>
      <w:r w:rsidR="00E43614">
        <w:rPr>
          <w:b/>
          <w:bCs/>
          <w:lang w:val="en-US"/>
        </w:rPr>
        <w:t>New Mask</w:t>
      </w:r>
      <w:r w:rsidR="00796FD5" w:rsidRPr="0093137A">
        <w:rPr>
          <w:lang w:val="en-US"/>
        </w:rPr>
        <w:t xml:space="preserve"> </w:t>
      </w:r>
      <w:r w:rsidR="00796FD5" w:rsidRPr="00E43614">
        <w:rPr>
          <w:strike/>
          <w:color w:val="000000" w:themeColor="text1"/>
          <w:lang w:val="en-US"/>
        </w:rPr>
        <w:t>in the Mimics software</w:t>
      </w:r>
      <w:r w:rsidR="00796FD5" w:rsidRPr="00E43614">
        <w:rPr>
          <w:color w:val="000000" w:themeColor="text1"/>
          <w:lang w:val="en-US"/>
        </w:rPr>
        <w:t xml:space="preserve"> </w:t>
      </w:r>
      <w:r w:rsidR="00796FD5" w:rsidRPr="0093137A">
        <w:rPr>
          <w:lang w:val="en-US"/>
        </w:rPr>
        <w:t xml:space="preserve">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  <w:r w:rsidR="00E43614">
        <w:rPr>
          <w:lang w:val="en-US"/>
        </w:rPr>
        <w:t xml:space="preserve">Check the boxes for </w:t>
      </w:r>
      <w:r w:rsidR="00E43614">
        <w:rPr>
          <w:b/>
          <w:bCs/>
          <w:lang w:val="en-US"/>
        </w:rPr>
        <w:t xml:space="preserve">Fill Holes </w:t>
      </w:r>
      <w:r w:rsidR="00E43614">
        <w:rPr>
          <w:lang w:val="en-US"/>
        </w:rPr>
        <w:t xml:space="preserve">and </w:t>
      </w:r>
      <w:r w:rsidR="00E43614">
        <w:rPr>
          <w:b/>
          <w:bCs/>
          <w:lang w:val="en-US"/>
        </w:rPr>
        <w:t xml:space="preserve">Keep </w:t>
      </w:r>
      <w:proofErr w:type="gramStart"/>
      <w:r w:rsidR="00E43614">
        <w:rPr>
          <w:b/>
          <w:bCs/>
          <w:lang w:val="en-US"/>
        </w:rPr>
        <w:t>largest</w:t>
      </w:r>
      <w:proofErr w:type="gramEnd"/>
      <w:r w:rsidR="00E43614">
        <w:rPr>
          <w:b/>
          <w:bCs/>
          <w:lang w:val="en-US"/>
        </w:rPr>
        <w:t xml:space="preserve"> </w:t>
      </w:r>
      <w:r w:rsidR="00E43614">
        <w:rPr>
          <w:lang w:val="en-US"/>
        </w:rPr>
        <w:t xml:space="preserve">then press </w:t>
      </w:r>
      <w:r w:rsidR="00E43614">
        <w:rPr>
          <w:b/>
          <w:bCs/>
          <w:lang w:val="en-US"/>
        </w:rPr>
        <w:t>OK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652F7CA1" w:rsidR="00796FD5" w:rsidRPr="00E43614" w:rsidRDefault="000C251B" w:rsidP="000C251B">
      <w:pPr>
        <w:pStyle w:val="ShotDescription"/>
        <w:numPr>
          <w:ilvl w:val="2"/>
          <w:numId w:val="3"/>
        </w:numPr>
      </w:pPr>
      <w:r w:rsidRPr="00E43614">
        <w:t xml:space="preserve">SCREEN: </w:t>
      </w:r>
      <w:hyperlink r:id="rId12" w:tgtFrame="_blank" w:history="1">
        <w:r w:rsidR="00EB1597" w:rsidRPr="00EB1597">
          <w:rPr>
            <w:rStyle w:val="Hyperlink"/>
          </w:rPr>
          <w:t>3.2-new.mp4</w:t>
        </w:r>
      </w:hyperlink>
      <w:r w:rsidR="00EB1597" w:rsidRPr="00EB1597">
        <w:t xml:space="preserve"> </w:t>
      </w:r>
      <w:r w:rsidR="00EB1597">
        <w:tab/>
      </w:r>
      <w:r w:rsidR="00EB1597">
        <w:tab/>
        <w:t>00:00-00:05</w:t>
      </w:r>
    </w:p>
    <w:p w14:paraId="3790E8CF" w14:textId="1382AE03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hyperlink r:id="rId13" w:tgtFrame="_blank" w:history="1">
        <w:r w:rsidR="00EB1597" w:rsidRPr="00EB1597">
          <w:rPr>
            <w:rStyle w:val="Hyperlink"/>
          </w:rPr>
          <w:t>3.2-new.mp4</w:t>
        </w:r>
      </w:hyperlink>
      <w:r w:rsidR="00EB1597">
        <w:tab/>
      </w:r>
      <w:r w:rsidR="00E43614" w:rsidRPr="00E43614">
        <w:tab/>
        <w:t>00:0</w:t>
      </w:r>
      <w:r w:rsidR="00EB1597">
        <w:t>6</w:t>
      </w:r>
      <w:r w:rsidR="00E43614" w:rsidRPr="00E43614">
        <w:t>-00:</w:t>
      </w:r>
      <w:r w:rsidR="00EB1597">
        <w:t>11</w:t>
      </w:r>
      <w:r w:rsidR="0093137A">
        <w:br/>
      </w:r>
    </w:p>
    <w:p w14:paraId="4D401ECC" w14:textId="7E8F77C5" w:rsidR="00796FD5" w:rsidRPr="006E14F7" w:rsidRDefault="00EF3184" w:rsidP="00796FD5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ow, r</w:t>
      </w:r>
      <w:r w:rsidR="00796FD5" w:rsidRPr="006E14F7">
        <w:rPr>
          <w:lang w:val="en-US"/>
        </w:rPr>
        <w:t xml:space="preserve">esolve segmentation issues caused by inappropriate Hounsfield Unit ranges by applying the standard </w:t>
      </w:r>
      <w:r w:rsidR="00796FD5" w:rsidRPr="006E14F7">
        <w:rPr>
          <w:b/>
          <w:bCs/>
          <w:lang w:val="en-US"/>
        </w:rPr>
        <w:t>Bone</w:t>
      </w:r>
      <w:r w:rsidR="00796FD5" w:rsidRPr="006E14F7">
        <w:rPr>
          <w:lang w:val="en-US"/>
        </w:rPr>
        <w:t xml:space="preserve"> threshold preset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 xml:space="preserve">. Refine the segmentation mask further using the </w:t>
      </w:r>
      <w:r w:rsidR="00796FD5" w:rsidRPr="006E14F7">
        <w:rPr>
          <w:b/>
          <w:bCs/>
          <w:lang w:val="en-US"/>
        </w:rPr>
        <w:t>Edit Mask</w:t>
      </w:r>
      <w:r w:rsidR="00796FD5" w:rsidRPr="006E14F7">
        <w:rPr>
          <w:lang w:val="en-US"/>
        </w:rPr>
        <w:t xml:space="preserve"> function to remove artifacts and ensure structural continuity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  <w:r w:rsidR="00D03DFC" w:rsidRPr="006E14F7">
        <w:rPr>
          <w:color w:val="000000" w:themeColor="text1"/>
          <w:lang w:val="en-US"/>
        </w:rPr>
        <w:br/>
      </w:r>
    </w:p>
    <w:p w14:paraId="2FEA4A88" w14:textId="4CEEC1D9" w:rsidR="00796FD5" w:rsidRPr="006E14F7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B1597" w:rsidRPr="00EB1597">
        <w:t>3.3-new.mp4</w:t>
      </w:r>
      <w:r w:rsidR="00EB1597">
        <w:tab/>
        <w:t>00:01-00:12</w:t>
      </w:r>
    </w:p>
    <w:p w14:paraId="4A3A15C1" w14:textId="7EFCC031" w:rsidR="00796FD5" w:rsidRPr="00D03DFC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B1597" w:rsidRPr="00EB1597">
        <w:t>3.3-new.mp4</w:t>
      </w:r>
      <w:r w:rsidR="00EB1597">
        <w:tab/>
        <w:t>00:13-00:20</w:t>
      </w:r>
      <w:r w:rsidR="0093137A" w:rsidRPr="00D03DFC">
        <w:br/>
      </w:r>
    </w:p>
    <w:p w14:paraId="3161587E" w14:textId="125B2A39" w:rsidR="00796FD5" w:rsidRPr="0093137A" w:rsidRDefault="00E43614" w:rsidP="00796FD5">
      <w:pPr>
        <w:pStyle w:val="Narration"/>
        <w:numPr>
          <w:ilvl w:val="1"/>
          <w:numId w:val="3"/>
        </w:numPr>
        <w:rPr>
          <w:lang w:val="en-US"/>
        </w:rPr>
      </w:pPr>
      <w:r w:rsidRPr="00EB1597">
        <w:rPr>
          <w:strike/>
          <w:color w:val="auto"/>
          <w:lang w:val="en-US"/>
        </w:rPr>
        <w:t xml:space="preserve">Navigate to </w:t>
      </w:r>
      <w:r w:rsidRPr="00EB1597">
        <w:rPr>
          <w:b/>
          <w:bCs/>
          <w:strike/>
          <w:color w:val="auto"/>
          <w:lang w:val="en-US"/>
        </w:rPr>
        <w:t xml:space="preserve">Masks </w:t>
      </w:r>
      <w:r w:rsidRPr="00EB1597">
        <w:rPr>
          <w:strike/>
          <w:color w:val="auto"/>
          <w:lang w:val="en-US"/>
        </w:rPr>
        <w:t xml:space="preserve">and click on </w:t>
      </w:r>
      <w:r w:rsidRPr="00EB1597">
        <w:rPr>
          <w:b/>
          <w:bCs/>
          <w:strike/>
          <w:color w:val="auto"/>
          <w:lang w:val="en-US"/>
        </w:rPr>
        <w:t xml:space="preserve">Calculate Part </w:t>
      </w:r>
      <w:r w:rsidRPr="00EB1597">
        <w:rPr>
          <w:strike/>
          <w:color w:val="auto"/>
          <w:lang w:val="en-US"/>
        </w:rPr>
        <w:t xml:space="preserve">to generate the mask </w:t>
      </w:r>
      <w:r w:rsidRPr="00EB1597">
        <w:rPr>
          <w:b/>
          <w:bCs/>
          <w:strike/>
          <w:color w:val="auto"/>
          <w:lang w:val="en-US"/>
        </w:rPr>
        <w:t>[1].</w:t>
      </w:r>
      <w:r w:rsidRPr="00EB1597">
        <w:rPr>
          <w:b/>
          <w:bCs/>
          <w:color w:val="auto"/>
          <w:lang w:val="en-US"/>
        </w:rPr>
        <w:t xml:space="preserve"> </w:t>
      </w:r>
      <w:r w:rsidR="00EF3184" w:rsidRPr="00E43614">
        <w:rPr>
          <w:strike/>
          <w:color w:val="000000" w:themeColor="text1"/>
          <w:lang w:val="en-US"/>
        </w:rPr>
        <w:t>Then, u</w:t>
      </w:r>
      <w:r w:rsidR="00796FD5" w:rsidRPr="00E43614">
        <w:rPr>
          <w:strike/>
          <w:color w:val="000000" w:themeColor="text1"/>
          <w:lang w:val="en-US"/>
        </w:rPr>
        <w:t xml:space="preserve">se the </w:t>
      </w:r>
      <w:r w:rsidR="00796FD5" w:rsidRPr="00E43614">
        <w:rPr>
          <w:b/>
          <w:bCs/>
          <w:strike/>
          <w:color w:val="000000" w:themeColor="text1"/>
          <w:lang w:val="en-US"/>
        </w:rPr>
        <w:t>Create Point</w:t>
      </w:r>
      <w:r w:rsidR="00796FD5" w:rsidRPr="00E43614">
        <w:rPr>
          <w:strike/>
          <w:color w:val="000000" w:themeColor="text1"/>
          <w:lang w:val="en-US"/>
        </w:rPr>
        <w:t xml:space="preserve"> tool under </w:t>
      </w:r>
      <w:r w:rsidR="00796FD5" w:rsidRPr="00E43614">
        <w:rPr>
          <w:b/>
          <w:bCs/>
          <w:strike/>
          <w:color w:val="000000" w:themeColor="text1"/>
          <w:lang w:val="en-US"/>
        </w:rPr>
        <w:t>Measurements</w:t>
      </w:r>
      <w:r w:rsidR="00796FD5" w:rsidRPr="00E43614">
        <w:rPr>
          <w:strike/>
          <w:color w:val="000000" w:themeColor="text1"/>
          <w:lang w:val="en-US"/>
        </w:rPr>
        <w:t xml:space="preserve"> to mark anatomical landmarks on the 3D model </w:t>
      </w:r>
      <w:r w:rsidR="00796FD5" w:rsidRPr="00E43614">
        <w:rPr>
          <w:b/>
          <w:bCs/>
          <w:strike/>
          <w:color w:val="000000" w:themeColor="text1"/>
          <w:lang w:val="en-US"/>
        </w:rPr>
        <w:t>[</w:t>
      </w:r>
      <w:r w:rsidRPr="00E43614">
        <w:rPr>
          <w:b/>
          <w:bCs/>
          <w:strike/>
          <w:color w:val="000000" w:themeColor="text1"/>
          <w:lang w:val="en-US"/>
        </w:rPr>
        <w:t>2</w:t>
      </w:r>
      <w:r w:rsidR="00796FD5" w:rsidRPr="00E43614">
        <w:rPr>
          <w:b/>
          <w:bCs/>
          <w:strike/>
          <w:color w:val="000000" w:themeColor="text1"/>
          <w:lang w:val="en-US"/>
        </w:rPr>
        <w:t>]</w:t>
      </w:r>
      <w:r w:rsidR="00796FD5" w:rsidRPr="00E43614">
        <w:rPr>
          <w:strike/>
          <w:color w:val="000000" w:themeColor="text1"/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E43614">
        <w:rPr>
          <w:b/>
          <w:bCs/>
          <w:strike/>
          <w:color w:val="000000" w:themeColor="text1"/>
          <w:lang w:val="en-US"/>
        </w:rPr>
        <w:t>[2]</w:t>
      </w:r>
      <w:r w:rsidR="00796FD5" w:rsidRPr="00E43614">
        <w:rPr>
          <w:strike/>
          <w:color w:val="000000" w:themeColor="text1"/>
          <w:lang w:val="en-US"/>
        </w:rPr>
        <w:t>.</w:t>
      </w:r>
      <w:r w:rsidR="00796FD5" w:rsidRPr="00E43614">
        <w:rPr>
          <w:color w:val="000000" w:themeColor="text1"/>
          <w:lang w:val="en-US"/>
        </w:rPr>
        <w:t xml:space="preserve"> </w:t>
      </w:r>
      <w:r>
        <w:rPr>
          <w:lang w:val="en-US"/>
        </w:rPr>
        <w:t xml:space="preserve">Navigate to the </w:t>
      </w:r>
      <w:r>
        <w:rPr>
          <w:b/>
          <w:bCs/>
          <w:lang w:val="en-US"/>
        </w:rPr>
        <w:t xml:space="preserve">Analyse </w:t>
      </w:r>
      <w:r>
        <w:rPr>
          <w:lang w:val="en-US"/>
        </w:rPr>
        <w:t xml:space="preserve">tab and click on </w:t>
      </w:r>
      <w:r>
        <w:rPr>
          <w:b/>
          <w:bCs/>
          <w:lang w:val="en-US"/>
        </w:rPr>
        <w:t xml:space="preserve">Measure and Analyse [2].  </w:t>
      </w:r>
      <w:r>
        <w:rPr>
          <w:lang w:val="en-US"/>
        </w:rPr>
        <w:t xml:space="preserve"> </w:t>
      </w:r>
      <w:r w:rsidR="00796FD5" w:rsidRPr="0093137A">
        <w:rPr>
          <w:lang w:val="en-US"/>
        </w:rPr>
        <w:t xml:space="preserve">Mark the landmarks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Nasion-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B-A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 xml:space="preserve">Right-and-Left-Zygomaticomaxillary-sutures-Z-M-R-Z-M-L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7E8CA945" w14:textId="613E148E" w:rsidR="00796FD5" w:rsidRPr="00EB1597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EB1597">
        <w:rPr>
          <w:strike/>
        </w:rPr>
        <w:t xml:space="preserve">SCREEN: </w:t>
      </w:r>
      <w:hyperlink r:id="rId14" w:tgtFrame="_blank" w:history="1">
        <w:r w:rsidR="00EB1597" w:rsidRPr="00EB1597">
          <w:rPr>
            <w:rStyle w:val="Hyperlink"/>
            <w:strike/>
          </w:rPr>
          <w:t>3.4,3.5-new.mp4</w:t>
        </w:r>
      </w:hyperlink>
      <w:r w:rsidR="00E43614" w:rsidRPr="00EB1597">
        <w:rPr>
          <w:strike/>
        </w:rPr>
        <w:tab/>
        <w:t>00:10-00:17, 00:25-00:30</w:t>
      </w:r>
    </w:p>
    <w:p w14:paraId="530FB5FF" w14:textId="503E9D30" w:rsidR="00E43614" w:rsidRPr="00E43614" w:rsidRDefault="00E43614" w:rsidP="00796FD5">
      <w:pPr>
        <w:pStyle w:val="ShotDescription"/>
        <w:numPr>
          <w:ilvl w:val="2"/>
          <w:numId w:val="3"/>
        </w:numPr>
      </w:pPr>
      <w:r w:rsidRPr="00E43614">
        <w:lastRenderedPageBreak/>
        <w:t xml:space="preserve">SCREEN: </w:t>
      </w:r>
      <w:hyperlink r:id="rId15" w:tgtFrame="_blank" w:history="1">
        <w:r w:rsidR="00EB1597" w:rsidRPr="00EB1597">
          <w:rPr>
            <w:rStyle w:val="Hyperlink"/>
          </w:rPr>
          <w:t>3.4,3.5-new.mp4</w:t>
        </w:r>
      </w:hyperlink>
      <w:r w:rsidRPr="00E43614">
        <w:tab/>
      </w:r>
      <w:r w:rsidR="00EB1597">
        <w:t>00:03-00:05</w:t>
      </w:r>
    </w:p>
    <w:p w14:paraId="3416673C" w14:textId="2F247F9E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rPr>
          <w:color w:val="auto"/>
        </w:rPr>
        <w:t>SCREEN</w:t>
      </w:r>
      <w:r w:rsidRPr="00E43614">
        <w:rPr>
          <w:color w:val="EE0000"/>
        </w:rPr>
        <w:t>:</w:t>
      </w:r>
      <w:r w:rsidR="00E43614" w:rsidRPr="00E43614">
        <w:t xml:space="preserve"> </w:t>
      </w:r>
      <w:hyperlink r:id="rId16" w:tgtFrame="_blank" w:history="1">
        <w:r w:rsidR="00EB1597" w:rsidRPr="00EB1597">
          <w:rPr>
            <w:rStyle w:val="Hyperlink"/>
          </w:rPr>
          <w:t>3.4,3.5-new.mp4</w:t>
        </w:r>
      </w:hyperlink>
      <w:r w:rsidR="00E43614" w:rsidRPr="00E43614">
        <w:tab/>
      </w:r>
      <w:r w:rsidR="00EB1597">
        <w:t xml:space="preserve">00:24-00:30, </w:t>
      </w:r>
      <w:r w:rsidR="009D1D43">
        <w:t>02:46-02:50, 01:04-01:10, 02:20-02:26, 01:39-01:47</w:t>
      </w:r>
      <w:r w:rsidR="007E087F">
        <w:br/>
      </w:r>
      <w:r w:rsidR="00EF3184">
        <w:br/>
      </w:r>
    </w:p>
    <w:p w14:paraId="5A8329C2" w14:textId="08CF32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</w:t>
      </w:r>
      <w:r w:rsidR="007E087F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D49921A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D03DFC">
        <w:t xml:space="preserve">SCREEN:  </w:t>
      </w:r>
      <w:hyperlink r:id="rId17" w:tgtFrame="_blank" w:history="1">
        <w:r w:rsidR="00EB1597" w:rsidRPr="00EB1597">
          <w:rPr>
            <w:rStyle w:val="Hyperlink"/>
          </w:rPr>
          <w:t>3.4,3.5-new.mp4</w:t>
        </w:r>
      </w:hyperlink>
      <w:r w:rsidR="00E43614" w:rsidRPr="00D03DFC">
        <w:tab/>
      </w:r>
      <w:r w:rsidR="009D1D43">
        <w:t>01:50-02:00</w:t>
      </w:r>
      <w:r w:rsidR="007E087F">
        <w:br/>
      </w:r>
      <w:r w:rsidR="007E087F">
        <w:rPr>
          <w:b/>
          <w:bCs/>
        </w:rPr>
        <w:t>TXT: Store all landmarks automatically in the Measurements section then export in .csv format</w:t>
      </w:r>
    </w:p>
    <w:p w14:paraId="3261E228" w14:textId="10048419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7E087F">
        <w:t xml:space="preserve">SCREEN: </w:t>
      </w:r>
      <w:hyperlink r:id="rId18" w:tgtFrame="_blank" w:history="1">
        <w:r w:rsidR="003F032D" w:rsidRPr="003F032D">
          <w:rPr>
            <w:rStyle w:val="Hyperlink"/>
          </w:rPr>
          <w:t>3.7-new.mp4</w:t>
        </w:r>
      </w:hyperlink>
      <w:r w:rsidR="003F032D" w:rsidRPr="003F032D">
        <w:t xml:space="preserve"> </w:t>
      </w:r>
      <w:r w:rsidR="003F032D">
        <w:t>00:40-00:53</w:t>
      </w:r>
      <w:r w:rsidR="007E087F">
        <w:br/>
      </w:r>
      <w:r w:rsidR="007E087F">
        <w:rPr>
          <w:b/>
          <w:bCs/>
        </w:rPr>
        <w:t>AND</w:t>
      </w:r>
      <w:r w:rsidR="007E087F">
        <w:rPr>
          <w:b/>
          <w:bCs/>
        </w:rPr>
        <w:br/>
      </w:r>
      <w:r w:rsidR="007E087F">
        <w:t>TEXT ON PLAIN BACKGROUND:</w:t>
      </w:r>
      <w:r w:rsidR="007E087F">
        <w:br/>
        <w:t xml:space="preserve">SN: </w:t>
      </w:r>
      <w:r w:rsidR="007E087F" w:rsidRPr="007E087F">
        <w:t xml:space="preserve">an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nasion landmarks</w:t>
      </w:r>
      <w:r w:rsidR="007E087F">
        <w:t xml:space="preserve"> </w:t>
      </w:r>
      <w:r w:rsidR="007E087F">
        <w:br/>
      </w:r>
      <w:proofErr w:type="spellStart"/>
      <w:r w:rsidR="007E087F">
        <w:t>SBa</w:t>
      </w:r>
      <w:proofErr w:type="spellEnd"/>
      <w:r w:rsidR="007E087F">
        <w:t xml:space="preserve">: </w:t>
      </w:r>
      <w:r w:rsidR="007E087F" w:rsidRPr="007E087F">
        <w:t xml:space="preserve">pos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</w:t>
      </w:r>
      <w:proofErr w:type="spellStart"/>
      <w:r w:rsidR="007E087F" w:rsidRPr="007E087F">
        <w:t>basion</w:t>
      </w:r>
      <w:proofErr w:type="spellEnd"/>
      <w:r w:rsidR="007E087F">
        <w:br/>
      </w:r>
      <w:proofErr w:type="spellStart"/>
      <w:r w:rsidR="007E087F">
        <w:t>NBa</w:t>
      </w:r>
      <w:proofErr w:type="spellEnd"/>
      <w:r w:rsidR="007E087F">
        <w:t xml:space="preserve">: </w:t>
      </w:r>
      <w:r w:rsidR="007E087F" w:rsidRPr="007E087F">
        <w:t xml:space="preserve">total cranial base length between the nasion and </w:t>
      </w:r>
      <w:proofErr w:type="spellStart"/>
      <w:r w:rsidR="007E087F" w:rsidRPr="007E087F">
        <w:t>basion</w:t>
      </w:r>
      <w:proofErr w:type="spellEnd"/>
      <w:r w:rsidR="007E087F">
        <w:br/>
      </w:r>
      <w:r w:rsidR="007E087F" w:rsidRPr="007E087F">
        <w:t>ZMR–ZML</w:t>
      </w:r>
      <w:r w:rsidR="007E087F">
        <w:t xml:space="preserve">: </w:t>
      </w:r>
      <w:r w:rsidR="007E087F" w:rsidRPr="007E087F">
        <w:t>maxillary width between the right and left zygomaticomaxillary</w:t>
      </w:r>
      <w:r w:rsidR="007E087F">
        <w:br/>
      </w:r>
      <w:r w:rsidR="007E087F" w:rsidRPr="007E087F">
        <w:rPr>
          <w:i/>
          <w:iCs/>
          <w:color w:val="0000FF"/>
        </w:rPr>
        <w:t>Video Editor: Please play both shots side by side in a split screen</w:t>
      </w:r>
      <w:r w:rsidR="007E087F">
        <w:rPr>
          <w:i/>
          <w:iCs/>
        </w:rPr>
        <w:t xml:space="preserve"> </w:t>
      </w:r>
    </w:p>
    <w:p w14:paraId="702DDD8A" w14:textId="30E9FC5A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3F032D">
        <w:t>SCREEN:</w:t>
      </w:r>
      <w:r w:rsidRPr="007E087F">
        <w:t xml:space="preserve"> </w:t>
      </w:r>
      <w:hyperlink r:id="rId19" w:tgtFrame="_blank" w:history="1">
        <w:r w:rsidR="003F032D" w:rsidRPr="003F032D">
          <w:rPr>
            <w:rStyle w:val="Hyperlink"/>
          </w:rPr>
          <w:t>3.8-new.mp4</w:t>
        </w:r>
      </w:hyperlink>
      <w:r w:rsidR="007E087F">
        <w:tab/>
      </w:r>
      <w:r w:rsidR="003F032D">
        <w:t>00:10-00:32, 00:42</w:t>
      </w:r>
    </w:p>
    <w:p w14:paraId="2A98DC23" w14:textId="1856B908" w:rsidR="00796FD5" w:rsidRPr="00E43614" w:rsidRDefault="00326F8C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3F032D">
        <w:rPr>
          <w:lang w:val="en-US"/>
        </w:rPr>
        <w:t xml:space="preserve">Now, </w:t>
      </w:r>
      <w:r w:rsidR="009D1D43" w:rsidRPr="00F146C9">
        <w:rPr>
          <w:strike/>
          <w:color w:val="000000" w:themeColor="text1"/>
          <w:lang w:val="en-US"/>
        </w:rPr>
        <w:t>navigate</w:t>
      </w:r>
      <w:r w:rsidR="00796FD5" w:rsidRPr="00F146C9">
        <w:rPr>
          <w:strike/>
          <w:color w:val="000000" w:themeColor="text1"/>
          <w:lang w:val="en-US"/>
        </w:rPr>
        <w:t xml:space="preserve"> to </w:t>
      </w:r>
      <w:r w:rsidR="00796FD5" w:rsidRPr="00F146C9">
        <w:rPr>
          <w:b/>
          <w:bCs/>
          <w:strike/>
          <w:color w:val="000000" w:themeColor="text1"/>
          <w:lang w:val="en-US"/>
        </w:rPr>
        <w:t>Analy</w:t>
      </w:r>
      <w:r w:rsidR="009D1D43" w:rsidRPr="00F146C9">
        <w:rPr>
          <w:b/>
          <w:bCs/>
          <w:strike/>
          <w:color w:val="000000" w:themeColor="text1"/>
          <w:lang w:val="en-US"/>
        </w:rPr>
        <w:t>ze</w:t>
      </w:r>
      <w:r w:rsidR="00911713" w:rsidRPr="00F146C9">
        <w:rPr>
          <w:b/>
          <w:bCs/>
          <w:strike/>
          <w:color w:val="000000" w:themeColor="text1"/>
          <w:lang w:val="en-US"/>
        </w:rPr>
        <w:t xml:space="preserve">, </w:t>
      </w:r>
      <w:r w:rsidR="00796FD5" w:rsidRPr="00F146C9">
        <w:rPr>
          <w:b/>
          <w:bCs/>
          <w:strike/>
          <w:color w:val="000000" w:themeColor="text1"/>
          <w:lang w:val="en-US"/>
        </w:rPr>
        <w:t>Measurements</w:t>
      </w:r>
      <w:r w:rsidRPr="00F146C9">
        <w:rPr>
          <w:b/>
          <w:bCs/>
          <w:strike/>
          <w:color w:val="000000" w:themeColor="text1"/>
          <w:lang w:val="en-US"/>
        </w:rPr>
        <w:t>,</w:t>
      </w:r>
      <w:r w:rsidR="00911713" w:rsidRPr="00F146C9">
        <w:rPr>
          <w:b/>
          <w:bCs/>
          <w:strike/>
          <w:color w:val="000000" w:themeColor="text1"/>
          <w:lang w:val="en-US"/>
        </w:rPr>
        <w:t xml:space="preserve"> </w:t>
      </w:r>
      <w:r w:rsidR="00911713" w:rsidRPr="00F146C9">
        <w:rPr>
          <w:strike/>
          <w:color w:val="000000" w:themeColor="text1"/>
          <w:lang w:val="en-US"/>
        </w:rPr>
        <w:t>and</w:t>
      </w:r>
      <w:r w:rsidR="00796FD5" w:rsidRPr="00F146C9">
        <w:rPr>
          <w:strike/>
          <w:color w:val="000000" w:themeColor="text1"/>
          <w:lang w:val="en-US"/>
        </w:rPr>
        <w:t xml:space="preserve"> </w:t>
      </w:r>
      <w:r w:rsidR="00796FD5" w:rsidRPr="00F146C9">
        <w:rPr>
          <w:b/>
          <w:bCs/>
          <w:strike/>
          <w:color w:val="000000" w:themeColor="text1"/>
          <w:lang w:val="en-US"/>
        </w:rPr>
        <w:t>Distance between points</w:t>
      </w:r>
      <w:r w:rsidR="00796FD5" w:rsidRPr="00F146C9">
        <w:rPr>
          <w:strike/>
          <w:color w:val="000000" w:themeColor="text1"/>
          <w:lang w:val="en-US"/>
        </w:rPr>
        <w:t xml:space="preserve"> </w:t>
      </w:r>
      <w:r w:rsidR="009D1D43" w:rsidRPr="00F146C9">
        <w:rPr>
          <w:strike/>
          <w:color w:val="000000" w:themeColor="text1"/>
          <w:lang w:val="en-US"/>
        </w:rPr>
        <w:t xml:space="preserve">to open the distance measurement tool </w:t>
      </w:r>
      <w:r w:rsidR="00796FD5" w:rsidRPr="00F146C9">
        <w:rPr>
          <w:b/>
          <w:bCs/>
          <w:strike/>
          <w:color w:val="000000" w:themeColor="text1"/>
          <w:lang w:val="en-US"/>
        </w:rPr>
        <w:t>[1]</w:t>
      </w:r>
      <w:r w:rsidR="00796FD5" w:rsidRPr="00F146C9">
        <w:rPr>
          <w:strike/>
          <w:color w:val="000000" w:themeColor="text1"/>
          <w:lang w:val="en-US"/>
        </w:rPr>
        <w:t>.</w:t>
      </w:r>
      <w:r w:rsidR="00796FD5" w:rsidRPr="00F146C9">
        <w:rPr>
          <w:color w:val="000000" w:themeColor="text1"/>
          <w:lang w:val="en-US"/>
        </w:rPr>
        <w:t xml:space="preserve"> </w:t>
      </w:r>
      <w:r w:rsidR="00F146C9">
        <w:rPr>
          <w:lang w:val="en-US"/>
        </w:rPr>
        <w:t>s</w:t>
      </w:r>
      <w:r w:rsidR="00796FD5" w:rsidRPr="006E14F7">
        <w:rPr>
          <w:lang w:val="en-US"/>
        </w:rPr>
        <w:t xml:space="preserve">elect any two anatomical landmarks manually on the 3D reconstruction, allowing the software to automatically calculate and display the Euclidean distance between them in the </w:t>
      </w:r>
      <w:r w:rsidR="00796FD5" w:rsidRPr="006E14F7">
        <w:rPr>
          <w:b/>
          <w:bCs/>
          <w:lang w:val="en-US"/>
        </w:rPr>
        <w:t>Measurements Results</w:t>
      </w:r>
      <w:r w:rsidR="00796FD5" w:rsidRPr="006E14F7">
        <w:rPr>
          <w:lang w:val="en-US"/>
        </w:rPr>
        <w:t xml:space="preserve"> window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  <w:r w:rsidR="00D03DFC">
        <w:rPr>
          <w:strike/>
          <w:color w:val="000000" w:themeColor="text1"/>
          <w:lang w:val="en-US"/>
        </w:rPr>
        <w:br/>
      </w:r>
      <w:r w:rsidR="006E14F7" w:rsidRPr="006E14F7">
        <w:rPr>
          <w:b/>
          <w:bCs/>
          <w:color w:val="000000" w:themeColor="text1"/>
          <w:highlight w:val="green"/>
        </w:rPr>
        <w:t>NOTE: Shot not provided. Please add a missing media title card</w:t>
      </w:r>
    </w:p>
    <w:p w14:paraId="22DF0EA8" w14:textId="03F05F65" w:rsidR="009D1D43" w:rsidRDefault="00796FD5" w:rsidP="002D2B9E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3F032D" w:rsidRPr="003F032D">
        <w:t>Show the user accessing Analysis, selecting Measurements, then choosing Distance between points.</w:t>
      </w:r>
      <w:r w:rsidR="009D1D43" w:rsidRPr="009D1D43">
        <w:t xml:space="preserve"> </w:t>
      </w:r>
    </w:p>
    <w:p w14:paraId="0FDB1717" w14:textId="5DC8CB99" w:rsidR="00796FD5" w:rsidRPr="0093137A" w:rsidRDefault="00796FD5" w:rsidP="002D2B9E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3F032D" w:rsidRPr="003F032D">
        <w:t xml:space="preserve">Display the user selecting two landmarks on the 3D model and the calculated distance appearing in the </w:t>
      </w:r>
      <w:r w:rsidR="003F032D" w:rsidRPr="003F032D">
        <w:rPr>
          <w:b/>
          <w:bCs/>
        </w:rPr>
        <w:t>Measurements Results</w:t>
      </w:r>
      <w:r w:rsidR="003F032D" w:rsidRPr="003F032D">
        <w:t xml:space="preserve"> window.</w:t>
      </w:r>
      <w:r w:rsidR="00F84867" w:rsidRPr="0093137A">
        <w:br/>
      </w:r>
    </w:p>
    <w:p w14:paraId="631186AC" w14:textId="6AE0466A" w:rsidR="00796FD5" w:rsidRPr="007E087F" w:rsidRDefault="00EF3184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7E087F">
        <w:rPr>
          <w:strike/>
          <w:color w:val="000000" w:themeColor="text1"/>
          <w:lang w:val="en-US"/>
        </w:rPr>
        <w:t>Now, m</w:t>
      </w:r>
      <w:r w:rsidR="00796FD5" w:rsidRPr="007E087F">
        <w:rPr>
          <w:strike/>
          <w:color w:val="000000" w:themeColor="text1"/>
          <w:lang w:val="en-US"/>
        </w:rPr>
        <w:t>easure the SN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N)</w:t>
      </w:r>
      <w:r w:rsidR="00796FD5" w:rsidRPr="007E087F">
        <w:rPr>
          <w:strike/>
          <w:color w:val="000000" w:themeColor="text1"/>
          <w:lang w:val="en-US"/>
        </w:rPr>
        <w:t xml:space="preserve"> distance as the an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nasion landmarks on the 3D model </w:t>
      </w:r>
      <w:r w:rsidR="00796FD5" w:rsidRPr="007E087F">
        <w:rPr>
          <w:b/>
          <w:bCs/>
          <w:strike/>
          <w:color w:val="000000" w:themeColor="text1"/>
          <w:lang w:val="en-US"/>
        </w:rPr>
        <w:t>[1]</w:t>
      </w:r>
      <w:r w:rsidR="00796FD5" w:rsidRPr="007E087F">
        <w:rPr>
          <w:strike/>
          <w:color w:val="000000" w:themeColor="text1"/>
          <w:lang w:val="en-US"/>
        </w:rPr>
        <w:t xml:space="preserve">. M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S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B-A)</w:t>
      </w:r>
      <w:r w:rsidR="00796FD5" w:rsidRPr="007E087F">
        <w:rPr>
          <w:strike/>
          <w:color w:val="000000" w:themeColor="text1"/>
          <w:lang w:val="en-US"/>
        </w:rPr>
        <w:t xml:space="preserve"> distance as the pos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2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Pr="007E087F">
        <w:rPr>
          <w:strike/>
          <w:color w:val="000000" w:themeColor="text1"/>
          <w:lang w:val="en-US"/>
        </w:rPr>
        <w:t>Then, m</w:t>
      </w:r>
      <w:r w:rsidR="00796FD5" w:rsidRPr="007E087F">
        <w:rPr>
          <w:strike/>
          <w:color w:val="000000" w:themeColor="text1"/>
          <w:lang w:val="en-US"/>
        </w:rPr>
        <w:t xml:space="preserve">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N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N-B-A)</w:t>
      </w:r>
      <w:r w:rsidR="00796FD5" w:rsidRPr="007E087F">
        <w:rPr>
          <w:strike/>
          <w:color w:val="000000" w:themeColor="text1"/>
          <w:lang w:val="en-US"/>
        </w:rPr>
        <w:t xml:space="preserve"> distance as the total cranial base length between the nasion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3]</w:t>
      </w:r>
      <w:r w:rsidR="00796FD5" w:rsidRPr="007E087F">
        <w:rPr>
          <w:strike/>
          <w:color w:val="000000" w:themeColor="text1"/>
          <w:lang w:val="en-US"/>
        </w:rPr>
        <w:t>. Measure</w:t>
      </w:r>
      <w:r w:rsidRPr="007E087F">
        <w:rPr>
          <w:strike/>
          <w:color w:val="000000" w:themeColor="text1"/>
          <w:lang w:val="en-US"/>
        </w:rPr>
        <w:t xml:space="preserve"> the maxillary width between the right and left zygomaticomaxillary sutures as</w:t>
      </w:r>
      <w:r w:rsidR="00796FD5" w:rsidRPr="007E087F">
        <w:rPr>
          <w:strike/>
          <w:color w:val="000000" w:themeColor="text1"/>
          <w:lang w:val="en-US"/>
        </w:rPr>
        <w:t xml:space="preserve"> the ZMR–ZML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Z-M-R-Z-M-L)</w:t>
      </w:r>
      <w:r w:rsidR="00796FD5" w:rsidRPr="007E087F">
        <w:rPr>
          <w:strike/>
          <w:color w:val="000000" w:themeColor="text1"/>
          <w:lang w:val="en-US"/>
        </w:rPr>
        <w:t xml:space="preserve"> distance </w:t>
      </w:r>
      <w:r w:rsidR="00796FD5" w:rsidRPr="007E087F">
        <w:rPr>
          <w:b/>
          <w:bCs/>
          <w:strike/>
          <w:color w:val="000000" w:themeColor="text1"/>
          <w:lang w:val="en-US"/>
        </w:rPr>
        <w:t>[4</w:t>
      </w:r>
      <w:r w:rsidR="007D21D3" w:rsidRPr="007E087F">
        <w:rPr>
          <w:b/>
          <w:bCs/>
          <w:strike/>
          <w:color w:val="000000" w:themeColor="text1"/>
          <w:lang w:val="en-US"/>
        </w:rPr>
        <w:t>-TXT</w:t>
      </w:r>
      <w:r w:rsidR="00796FD5" w:rsidRPr="007E087F">
        <w:rPr>
          <w:b/>
          <w:bCs/>
          <w:strike/>
          <w:color w:val="000000" w:themeColor="text1"/>
          <w:lang w:val="en-US"/>
        </w:rPr>
        <w:t>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="00BD60C3">
        <w:rPr>
          <w:strike/>
          <w:color w:val="000000" w:themeColor="text1"/>
          <w:lang w:val="en-US"/>
        </w:rPr>
        <w:br/>
      </w:r>
      <w:r w:rsidR="00BD60C3" w:rsidRPr="00BD60C3">
        <w:rPr>
          <w:b/>
          <w:bCs/>
          <w:color w:val="000000" w:themeColor="text1"/>
          <w:highlight w:val="green"/>
        </w:rPr>
        <w:t>NOTE: Step converted to on-screen text in 3.5.2</w:t>
      </w:r>
    </w:p>
    <w:p w14:paraId="326872F7" w14:textId="2E6B727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lastRenderedPageBreak/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  <w:t xml:space="preserve">00:01-00:10 </w:t>
      </w:r>
      <w:r w:rsidRPr="007E087F">
        <w:rPr>
          <w:strike/>
        </w:rPr>
        <w:t xml:space="preserve">Show the SN distance being measured directly on the 3D model with a line connecting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nasion.</w:t>
      </w:r>
    </w:p>
    <w:p w14:paraId="6C0F3895" w14:textId="0CBCFBC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>SCREEN:</w:t>
      </w:r>
      <w:r w:rsidR="007E087F" w:rsidRPr="007E087F">
        <w:rPr>
          <w:strike/>
        </w:rPr>
        <w:t xml:space="preserve"> 3.7-3.8.mp4</w:t>
      </w:r>
      <w:r w:rsidRPr="007E087F">
        <w:rPr>
          <w:strike/>
        </w:rPr>
        <w:t xml:space="preserve">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SBa</w:t>
      </w:r>
      <w:proofErr w:type="spellEnd"/>
      <w:r w:rsidRPr="007E087F">
        <w:rPr>
          <w:strike/>
        </w:rPr>
        <w:t xml:space="preserve"> distance being measured between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with the model slightly rotated.</w:t>
      </w:r>
    </w:p>
    <w:p w14:paraId="1EFA9794" w14:textId="396FAFED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NBa</w:t>
      </w:r>
      <w:proofErr w:type="spellEnd"/>
      <w:r w:rsidRPr="007E087F">
        <w:rPr>
          <w:strike/>
        </w:rPr>
        <w:t xml:space="preserve"> distance line drawn between the nasion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in a zoomed-in view.</w:t>
      </w:r>
    </w:p>
    <w:p w14:paraId="0E95CE87" w14:textId="0D51A90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>Show the ZMR–ZML distance being measured as a horizontal line between the zygomaticomaxillary sutures</w:t>
      </w:r>
      <w:r w:rsidRPr="007E087F">
        <w:rPr>
          <w:b/>
          <w:bCs/>
          <w:strike/>
        </w:rPr>
        <w:t>.</w:t>
      </w:r>
      <w:r w:rsidR="00EF3184" w:rsidRPr="007E087F">
        <w:rPr>
          <w:b/>
          <w:bCs/>
          <w:strike/>
        </w:rPr>
        <w:t xml:space="preserve"> TXT: Use zoom and rotation tools for precise point selection</w:t>
      </w:r>
      <w:r w:rsidR="007E087F">
        <w:rPr>
          <w:b/>
          <w:bCs/>
        </w:rPr>
        <w:br/>
      </w:r>
      <w:r w:rsidR="007D21D3">
        <w:rPr>
          <w:b/>
          <w:bCs/>
        </w:rPr>
        <w:br/>
      </w:r>
    </w:p>
    <w:p w14:paraId="60E16764" w14:textId="07403116" w:rsidR="00506F1B" w:rsidRPr="006E14F7" w:rsidRDefault="007D21D3" w:rsidP="00506F1B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ext, a</w:t>
      </w:r>
      <w:r w:rsidR="00506F1B" w:rsidRPr="006E14F7">
        <w:rPr>
          <w:lang w:val="en-US"/>
        </w:rPr>
        <w:t xml:space="preserve">llow the software to automatically update the measurement list within the project tree upon completion </w:t>
      </w:r>
      <w:r w:rsidR="00506F1B" w:rsidRPr="006E14F7">
        <w:rPr>
          <w:b/>
          <w:bCs/>
          <w:lang w:val="en-US"/>
        </w:rPr>
        <w:t>[1]</w:t>
      </w:r>
      <w:r w:rsidR="00506F1B" w:rsidRPr="006E14F7">
        <w:rPr>
          <w:lang w:val="en-US"/>
        </w:rPr>
        <w:t xml:space="preserve">. Export the complete dataset using the </w:t>
      </w:r>
      <w:r w:rsidR="00506F1B" w:rsidRPr="006E14F7">
        <w:rPr>
          <w:b/>
          <w:bCs/>
          <w:lang w:val="en-US"/>
        </w:rPr>
        <w:t>Export Measurements</w:t>
      </w:r>
      <w:r w:rsidR="00506F1B" w:rsidRPr="006E14F7">
        <w:rPr>
          <w:lang w:val="en-US"/>
        </w:rPr>
        <w:t xml:space="preserve"> function and save it in .</w:t>
      </w:r>
      <w:proofErr w:type="spellStart"/>
      <w:r w:rsidR="00506F1B" w:rsidRPr="006E14F7">
        <w:rPr>
          <w:lang w:val="en-US"/>
        </w:rPr>
        <w:t>xls</w:t>
      </w:r>
      <w:proofErr w:type="spellEnd"/>
      <w:r w:rsidR="00506F1B" w:rsidRPr="006E14F7">
        <w:rPr>
          <w:lang w:val="en-US"/>
        </w:rPr>
        <w:t xml:space="preserve"> format </w:t>
      </w:r>
      <w:r w:rsidR="00506F1B" w:rsidRPr="00F146C9">
        <w:rPr>
          <w:strike/>
          <w:color w:val="000000" w:themeColor="text1"/>
          <w:lang w:val="en-US"/>
        </w:rPr>
        <w:t>including all landmark labels and their corresponding linear values. Use these exported values for subsequent statistical analysis</w:t>
      </w:r>
      <w:r w:rsidR="00506F1B" w:rsidRPr="00F146C9">
        <w:rPr>
          <w:color w:val="000000" w:themeColor="text1"/>
          <w:lang w:val="en-US"/>
        </w:rPr>
        <w:t xml:space="preserve"> </w:t>
      </w:r>
      <w:r w:rsidR="00506F1B" w:rsidRPr="006E14F7">
        <w:rPr>
          <w:b/>
          <w:bCs/>
          <w:lang w:val="en-US"/>
        </w:rPr>
        <w:t>[2]</w:t>
      </w:r>
      <w:r w:rsidR="00506F1B" w:rsidRPr="006E14F7">
        <w:rPr>
          <w:lang w:val="en-US"/>
        </w:rPr>
        <w:t>.</w:t>
      </w:r>
    </w:p>
    <w:p w14:paraId="42484B22" w14:textId="70222AEA" w:rsidR="00506F1B" w:rsidRPr="006E14F7" w:rsidRDefault="00506F1B" w:rsidP="00506F1B">
      <w:pPr>
        <w:pStyle w:val="ShotDescription"/>
        <w:numPr>
          <w:ilvl w:val="2"/>
          <w:numId w:val="3"/>
        </w:numPr>
      </w:pPr>
      <w:r w:rsidRPr="006E14F7">
        <w:t xml:space="preserve">SCREEN: </w:t>
      </w:r>
      <w:hyperlink r:id="rId20" w:tgtFrame="_blank" w:history="1">
        <w:r w:rsidR="00F146C9" w:rsidRPr="00F146C9">
          <w:rPr>
            <w:rStyle w:val="Hyperlink"/>
          </w:rPr>
          <w:t>3.8-new.mp4</w:t>
        </w:r>
      </w:hyperlink>
      <w:r w:rsidR="007E087F" w:rsidRPr="006E14F7">
        <w:tab/>
      </w:r>
      <w:r w:rsidR="00F146C9">
        <w:t>00:04-00:10</w:t>
      </w:r>
    </w:p>
    <w:p w14:paraId="6A772F17" w14:textId="01F60868" w:rsidR="00506F1B" w:rsidRPr="003C41FF" w:rsidRDefault="00506F1B" w:rsidP="00506F1B">
      <w:pPr>
        <w:pStyle w:val="ShotDescription"/>
        <w:numPr>
          <w:ilvl w:val="2"/>
          <w:numId w:val="3"/>
        </w:numPr>
        <w:rPr>
          <w:strike/>
        </w:rPr>
      </w:pPr>
      <w:r w:rsidRPr="006E14F7">
        <w:t xml:space="preserve">SCREEN: </w:t>
      </w:r>
      <w:hyperlink r:id="rId21" w:tgtFrame="_blank" w:history="1">
        <w:r w:rsidR="00F146C9" w:rsidRPr="00F146C9">
          <w:rPr>
            <w:rStyle w:val="Hyperlink"/>
          </w:rPr>
          <w:t>3.8-new.mp4</w:t>
        </w:r>
      </w:hyperlink>
      <w:r w:rsidR="00F146C9">
        <w:tab/>
        <w:t>00:11-00:15, 00:39-00:42</w:t>
      </w:r>
      <w:r w:rsidR="007D21D3" w:rsidRPr="003C41FF">
        <w:rPr>
          <w:strike/>
        </w:rPr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4F25A4AD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r w:rsidR="00FE7445">
        <w:t xml:space="preserve">Norli </w:t>
      </w:r>
      <w:r w:rsidR="00F44646">
        <w:rPr>
          <w:rFonts w:cstheme="minorHAnsi"/>
        </w:rPr>
        <w:t>Anida</w:t>
      </w:r>
    </w:p>
    <w:p w14:paraId="0596C469" w14:textId="79F5446C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</w:t>
      </w:r>
      <w:r w:rsidR="003C41FF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 xml:space="preserve">. </w:t>
      </w:r>
      <w:r w:rsidRPr="006E14F7">
        <w:rPr>
          <w:lang w:val="en-US"/>
        </w:rPr>
        <w:t xml:space="preserve">Apply the Hariri Ros-Nor regression formula to calculate predicted values for total cranial base length and maxillary width </w:t>
      </w:r>
      <w:r w:rsidRPr="006E14F7">
        <w:rPr>
          <w:b/>
          <w:bCs/>
          <w:lang w:val="en-US"/>
        </w:rPr>
        <w:t>[2</w:t>
      </w:r>
      <w:r w:rsidR="00326F8C" w:rsidRPr="006E14F7">
        <w:rPr>
          <w:b/>
          <w:bCs/>
          <w:lang w:val="en-US"/>
        </w:rPr>
        <w:t>-TXT</w:t>
      </w:r>
      <w:r w:rsidRPr="006E14F7">
        <w:rPr>
          <w:b/>
          <w:bCs/>
          <w:lang w:val="en-US"/>
        </w:rPr>
        <w:t>]</w:t>
      </w:r>
      <w:r w:rsidR="00326F8C" w:rsidRPr="006E14F7">
        <w:rPr>
          <w:lang w:val="en-US"/>
        </w:rPr>
        <w:t>.</w:t>
      </w:r>
    </w:p>
    <w:p w14:paraId="593993E1" w14:textId="267AEE4E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6E14F7" w:rsidRPr="006E14F7">
        <w:t>69176_-4.1.1.mp4</w:t>
      </w:r>
      <w:r w:rsidR="006E14F7">
        <w:tab/>
      </w:r>
      <w:r w:rsidR="006E14F7">
        <w:tab/>
      </w:r>
      <w:r w:rsidR="00BD60C3">
        <w:t xml:space="preserve"> </w:t>
      </w:r>
      <w:r w:rsidR="006E14F7">
        <w:t>00:11-00:28</w:t>
      </w:r>
      <w:r w:rsidR="003C41FF" w:rsidRPr="003C41FF">
        <w:br/>
      </w:r>
      <w:r w:rsidR="003C41FF" w:rsidRPr="003C41FF">
        <w:rPr>
          <w:b/>
          <w:bCs/>
        </w:rPr>
        <w:t>TXT: Apply the Hariri Ros-Nor regression formula to calculate predicted values for total cranial base length and maxillary width</w:t>
      </w:r>
      <w:r w:rsidR="003C41FF">
        <w:br/>
      </w:r>
      <w:r w:rsidR="003C41FF" w:rsidRPr="003C41FF">
        <w:rPr>
          <w:i/>
          <w:iCs/>
          <w:color w:val="0000FF"/>
        </w:rPr>
        <w:t>Video Editor: please freeze frame here</w:t>
      </w:r>
    </w:p>
    <w:p w14:paraId="10EAF1E9" w14:textId="005534BC" w:rsidR="003C41FF" w:rsidRPr="00BD60C3" w:rsidRDefault="00506F1B" w:rsidP="00506F1B">
      <w:pPr>
        <w:pStyle w:val="ShotDescription"/>
        <w:numPr>
          <w:ilvl w:val="2"/>
          <w:numId w:val="3"/>
        </w:numPr>
        <w:rPr>
          <w:b/>
          <w:bCs/>
        </w:rPr>
      </w:pPr>
      <w:r w:rsidRPr="00BD60C3">
        <w:t xml:space="preserve">SCREEN: </w:t>
      </w:r>
      <w:r w:rsidR="006E14F7" w:rsidRPr="006E14F7">
        <w:t>69176_4.1.2.mp4</w:t>
      </w:r>
      <w:r w:rsidR="006E14F7">
        <w:tab/>
      </w:r>
      <w:r w:rsidR="006E14F7">
        <w:tab/>
        <w:t>00:00-00:19</w:t>
      </w:r>
      <w:r w:rsidR="006E14F7">
        <w:br/>
      </w:r>
      <w:r w:rsidRPr="00BD60C3">
        <w:rPr>
          <w:b/>
          <w:bCs/>
        </w:rPr>
        <w:t>TXT: −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 xml:space="preserve"> = − 1.554 + 1.021 (</w:t>
      </w:r>
      <w:r w:rsidRPr="00BD60C3">
        <w:rPr>
          <w:rFonts w:ascii="Cambria Math" w:hAnsi="Cambria Math" w:cs="Cambria Math"/>
          <w:b/>
          <w:bCs/>
        </w:rPr>
        <w:t>𝑆𝑁</w:t>
      </w:r>
      <w:r w:rsidRPr="00BD60C3">
        <w:rPr>
          <w:b/>
          <w:bCs/>
        </w:rPr>
        <w:t>) + 0.753 (</w:t>
      </w:r>
      <w:r w:rsidRPr="00BD60C3">
        <w:rPr>
          <w:rFonts w:ascii="Cambria Math" w:hAnsi="Cambria Math" w:cs="Cambria Math"/>
          <w:b/>
          <w:bCs/>
        </w:rPr>
        <w:t>𝑆𝐵𝑎</w:t>
      </w:r>
      <w:r w:rsidRPr="00BD60C3">
        <w:rPr>
          <w:b/>
          <w:bCs/>
        </w:rPr>
        <w:t>); −</w:t>
      </w:r>
      <w:r w:rsidRPr="00BD60C3">
        <w:rPr>
          <w:rFonts w:ascii="Cambria Math" w:hAnsi="Cambria Math" w:cs="Cambria Math"/>
          <w:b/>
          <w:bCs/>
        </w:rPr>
        <w:t>𝑍𝑀𝑅𝑍𝑀𝐿</w:t>
      </w:r>
      <w:r w:rsidRPr="00BD60C3">
        <w:rPr>
          <w:b/>
          <w:bCs/>
        </w:rPr>
        <w:t xml:space="preserve"> = 5.762 + 0.920 (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>)</w:t>
      </w:r>
    </w:p>
    <w:p w14:paraId="4BD7C928" w14:textId="010E7C81" w:rsidR="00506F1B" w:rsidRPr="003C41FF" w:rsidRDefault="00506F1B" w:rsidP="006E14F7">
      <w:pPr>
        <w:pStyle w:val="ShotDescription"/>
        <w:ind w:left="0" w:firstLine="0"/>
        <w:rPr>
          <w:strike/>
        </w:rPr>
      </w:pP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61C9B7CB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lastRenderedPageBreak/>
        <w:t xml:space="preserve">SCREEN: </w:t>
      </w:r>
      <w:r w:rsidR="003C41FF" w:rsidRPr="003C41FF">
        <w:t>69174_4.2.1.mp4</w:t>
      </w:r>
      <w:r w:rsidR="003C41FF" w:rsidRPr="003C41FF">
        <w:tab/>
      </w:r>
      <w:r w:rsidR="003C41FF" w:rsidRPr="003C41FF">
        <w:tab/>
        <w:t>00:00-00:09</w:t>
      </w:r>
    </w:p>
    <w:p w14:paraId="696BD471" w14:textId="1FF51DFE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69176_4.2.2.mp4</w:t>
      </w:r>
      <w:r w:rsidR="003C41FF" w:rsidRPr="003C41FF">
        <w:tab/>
      </w:r>
      <w:r w:rsidR="003C41FF" w:rsidRPr="003C41FF">
        <w:tab/>
        <w:t>00:24-00:57</w:t>
      </w:r>
    </w:p>
    <w:p w14:paraId="68C1EBAF" w14:textId="1046579C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hyperlink r:id="rId22" w:tgtFrame="_blank" w:history="1">
        <w:r w:rsidR="003F032D" w:rsidRPr="003F032D">
          <w:rPr>
            <w:rStyle w:val="Hyperlink"/>
          </w:rPr>
          <w:t>69176_4.2.3-(1).mp4</w:t>
        </w:r>
      </w:hyperlink>
      <w:r w:rsidR="003C41FF" w:rsidRPr="003C41FF">
        <w:tab/>
        <w:t>00:00-00:12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6DCE2D58" w:rsidR="00796FD5" w:rsidRPr="003C41FF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0:05-00:21</w:t>
      </w:r>
    </w:p>
    <w:p w14:paraId="10E4EE9C" w14:textId="1992F0C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1:15-01:50</w:t>
      </w:r>
      <w:r w:rsidR="003C41FF">
        <w:br/>
      </w:r>
      <w:r w:rsidR="003C41FF" w:rsidRPr="003C41FF">
        <w:rPr>
          <w:i/>
          <w:iCs/>
          <w:color w:val="0000FF"/>
        </w:rPr>
        <w:t>Video Editor: Please speed up the file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15B141BD" w:rsidR="00796FD5" w:rsidRPr="0000714C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>4.4.1.mp4</w:t>
      </w:r>
      <w:r w:rsidRPr="0000714C">
        <w:t>.</w:t>
      </w:r>
      <w:r w:rsidR="0000714C" w:rsidRPr="0000714C">
        <w:tab/>
      </w:r>
      <w:r w:rsidR="0000714C" w:rsidRPr="0000714C">
        <w:tab/>
        <w:t>00:36-00:58</w:t>
      </w:r>
    </w:p>
    <w:p w14:paraId="5143B479" w14:textId="234C95F0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 xml:space="preserve">4.4.2.mp4 </w:t>
      </w:r>
      <w:r w:rsidR="0000714C" w:rsidRPr="0000714C">
        <w:tab/>
      </w:r>
      <w:r w:rsidR="0000714C" w:rsidRPr="0000714C">
        <w:tab/>
        <w:t xml:space="preserve">00:05-00:22 </w:t>
      </w:r>
      <w:r w:rsidR="00506F1B" w:rsidRPr="0000714C">
        <w:rPr>
          <w:b/>
          <w:bCs/>
        </w:rPr>
        <w:t>TXT</w:t>
      </w:r>
      <w:r w:rsidR="00506F1B" w:rsidRPr="0093137A">
        <w:rPr>
          <w:b/>
          <w:bCs/>
        </w:rPr>
        <w:t>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7A4F1842" w14:textId="1F232307" w:rsidR="00495959" w:rsidRPr="0093137A" w:rsidRDefault="00495959" w:rsidP="00F17190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63AE0DA9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="006E14F7">
        <w:t xml:space="preserve"> </w:t>
      </w:r>
      <w:r w:rsidR="006E14F7" w:rsidRPr="006E14F7">
        <w:rPr>
          <w:i/>
          <w:iCs/>
          <w:color w:val="EE0000"/>
        </w:rPr>
        <w:t>(N-B-A)</w:t>
      </w:r>
      <w:r w:rsidRPr="006E14F7">
        <w:rPr>
          <w:color w:val="EE0000"/>
        </w:rPr>
        <w:t xml:space="preserve"> </w:t>
      </w:r>
      <w:r w:rsidRPr="002B0E20">
        <w:t xml:space="preserve">and ZMR–ZML </w:t>
      </w:r>
      <w:r w:rsidR="006E14F7" w:rsidRPr="006E14F7">
        <w:rPr>
          <w:i/>
          <w:iCs/>
          <w:color w:val="EE0000"/>
        </w:rPr>
        <w:t>(</w:t>
      </w:r>
      <w:r w:rsidR="006E14F7">
        <w:rPr>
          <w:i/>
          <w:iCs/>
          <w:color w:val="EE0000"/>
        </w:rPr>
        <w:t xml:space="preserve">Z-M-R-Z-M-L) </w:t>
      </w:r>
      <w:r w:rsidRPr="002B0E20">
        <w:t xml:space="preserve">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lastRenderedPageBreak/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59DED222" w:rsidR="0000714C" w:rsidRDefault="0000714C">
      <w:pPr>
        <w:rPr>
          <w:rFonts w:eastAsia="Times New Roman" w:cstheme="minorHAnsi"/>
          <w:sz w:val="52"/>
          <w:lang w:val="en-IN"/>
        </w:rPr>
      </w:pPr>
      <w:r>
        <w:rPr>
          <w:rFonts w:eastAsia="Times New Roman" w:cstheme="minorHAnsi"/>
          <w:sz w:val="52"/>
          <w:lang w:val="en-IN"/>
        </w:rPr>
        <w:br w:type="page"/>
      </w:r>
    </w:p>
    <w:p w14:paraId="54303B97" w14:textId="0125A111" w:rsidR="00AD3B41" w:rsidRPr="004E1A7A" w:rsidRDefault="0000714C" w:rsidP="00012B08">
      <w:pPr>
        <w:rPr>
          <w:rFonts w:eastAsia="Times New Roman" w:cstheme="minorHAnsi"/>
          <w:b/>
          <w:bCs/>
          <w:lang w:val="en-IN"/>
        </w:rPr>
      </w:pPr>
      <w:r w:rsidRPr="004E1A7A">
        <w:rPr>
          <w:rFonts w:eastAsia="Times New Roman" w:cstheme="minorHAnsi"/>
          <w:b/>
          <w:bCs/>
          <w:lang w:val="en-IN"/>
        </w:rPr>
        <w:lastRenderedPageBreak/>
        <w:t xml:space="preserve">Pronunciation Guide: </w:t>
      </w:r>
    </w:p>
    <w:p w14:paraId="1373796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Sell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sɛl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SE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luh</w:t>
      </w:r>
      <w:proofErr w:type="spellEnd"/>
    </w:p>
    <w:p w14:paraId="500459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Turcic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turcica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tərˈsɪk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ter</w:t>
      </w:r>
      <w:r w:rsidRPr="0000714C">
        <w:rPr>
          <w:rFonts w:eastAsia="Times New Roman" w:cstheme="minorHAnsi"/>
        </w:rPr>
        <w:noBreakHyphen/>
        <w:t>SI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kuh</w:t>
      </w:r>
      <w:proofErr w:type="spellEnd"/>
    </w:p>
    <w:p w14:paraId="51EA667B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Nasion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nasion</w:t>
      </w:r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neɪʒ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NAY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zhun</w:t>
      </w:r>
      <w:proofErr w:type="spellEnd"/>
    </w:p>
    <w:p w14:paraId="286A54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 xml:space="preserve">  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beɪz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BAY</w:t>
      </w:r>
      <w:r w:rsidRPr="0000714C">
        <w:rPr>
          <w:rFonts w:eastAsia="Times New Roman" w:cstheme="minorHAnsi"/>
        </w:rPr>
        <w:noBreakHyphen/>
        <w:t>z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123887D9" w14:textId="77777777" w:rsidR="0000714C" w:rsidRPr="0000714C" w:rsidRDefault="0000714C" w:rsidP="0000714C">
      <w:pPr>
        <w:rPr>
          <w:rFonts w:eastAsia="Times New Roman" w:cstheme="minorHAnsi"/>
        </w:rPr>
      </w:pPr>
      <w:r w:rsidRPr="0000714C">
        <w:rPr>
          <w:rFonts w:eastAsia="Times New Roman" w:cstheme="minorHAnsi"/>
        </w:rPr>
        <w:t>  Zygomaticomaxillary</w:t>
      </w:r>
      <w:r w:rsidRPr="0000714C">
        <w:rPr>
          <w:rFonts w:eastAsia="Times New Roman" w:cstheme="minorHAnsi"/>
        </w:rPr>
        <w:br/>
        <w:t>Pronunciation link: </w:t>
      </w:r>
      <w:hyperlink r:id="rId23" w:tgtFrame="_new" w:history="1">
        <w:r w:rsidRPr="0000714C">
          <w:rPr>
            <w:rStyle w:val="Hyperlink"/>
            <w:rFonts w:eastAsia="Times New Roman" w:cstheme="minorHAnsi"/>
          </w:rPr>
          <w:t>https://www.howtopronounce.com/zygomaticomaxillary</w:t>
        </w:r>
      </w:hyperlink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zaɪɡəˌmætɪkoʊˈmæksɪˌlɛr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zy</w:t>
      </w:r>
      <w:r w:rsidRPr="0000714C">
        <w:rPr>
          <w:rFonts w:eastAsia="Times New Roman" w:cstheme="minorHAnsi"/>
        </w:rPr>
        <w:noBreakHyphen/>
        <w:t>go</w:t>
      </w:r>
      <w:r w:rsidRPr="0000714C">
        <w:rPr>
          <w:rFonts w:eastAsia="Times New Roman" w:cstheme="minorHAnsi"/>
        </w:rPr>
        <w:noBreakHyphen/>
        <w:t>ma</w:t>
      </w:r>
      <w:r w:rsidRPr="0000714C">
        <w:rPr>
          <w:rFonts w:eastAsia="Times New Roman" w:cstheme="minorHAnsi"/>
        </w:rPr>
        <w:softHyphen/>
        <w:t>tih</w:t>
      </w:r>
      <w:r w:rsidRPr="0000714C">
        <w:rPr>
          <w:rFonts w:eastAsia="Times New Roman" w:cstheme="minorHAnsi"/>
        </w:rPr>
        <w:noBreakHyphen/>
        <w:t>ko</w:t>
      </w:r>
      <w:r w:rsidRPr="0000714C">
        <w:rPr>
          <w:rFonts w:eastAsia="Times New Roman" w:cstheme="minorHAnsi"/>
        </w:rPr>
        <w:noBreakHyphen/>
        <w:t>MAX</w:t>
      </w:r>
      <w:r w:rsidRPr="0000714C">
        <w:rPr>
          <w:rFonts w:eastAsia="Times New Roman" w:cstheme="minorHAnsi"/>
        </w:rPr>
        <w:noBreakHyphen/>
        <w:t>ih</w:t>
      </w:r>
      <w:r w:rsidRPr="0000714C">
        <w:rPr>
          <w:rFonts w:eastAsia="Times New Roman" w:cstheme="minorHAnsi"/>
        </w:rPr>
        <w:noBreakHyphen/>
        <w:t>lair</w:t>
      </w:r>
      <w:r w:rsidRPr="0000714C">
        <w:rPr>
          <w:rFonts w:eastAsia="Times New Roman" w:cstheme="minorHAnsi"/>
        </w:rPr>
        <w:noBreakHyphen/>
        <w:t>ee</w:t>
      </w:r>
      <w:proofErr w:type="spellEnd"/>
    </w:p>
    <w:p w14:paraId="1DC03F0A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Hypoplasia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hypoplasia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haɪpoʊˈpleɪʒ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hy</w:t>
      </w:r>
      <w:r w:rsidRPr="0000714C">
        <w:rPr>
          <w:rFonts w:eastAsia="Times New Roman" w:cstheme="minorHAnsi"/>
        </w:rPr>
        <w:noBreakHyphen/>
        <w:t>po</w:t>
      </w:r>
      <w:r w:rsidRPr="0000714C">
        <w:rPr>
          <w:rFonts w:eastAsia="Times New Roman" w:cstheme="minorHAnsi"/>
        </w:rPr>
        <w:noBreakHyphen/>
        <w:t>PLAY</w:t>
      </w:r>
      <w:r w:rsidRPr="0000714C">
        <w:rPr>
          <w:rFonts w:eastAsia="Times New Roman" w:cstheme="minorHAnsi"/>
        </w:rPr>
        <w:noBreakHyphen/>
        <w:t>zhuh</w:t>
      </w:r>
    </w:p>
    <w:p w14:paraId="733F26BD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Craniosynostosis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craniosynostosis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kreɪniˌoʊsɪˈnɒstəsɪs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KRAY</w:t>
      </w:r>
      <w:r w:rsidRPr="0000714C">
        <w:rPr>
          <w:rFonts w:eastAsia="Times New Roman" w:cstheme="minorHAnsi"/>
        </w:rPr>
        <w:noBreakHyphen/>
        <w:t>nee</w:t>
      </w:r>
      <w:r w:rsidRPr="0000714C">
        <w:rPr>
          <w:rFonts w:eastAsia="Times New Roman" w:cstheme="minorHAnsi"/>
        </w:rPr>
        <w:noBreakHyphen/>
        <w:t>o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si</w:t>
      </w:r>
      <w:proofErr w:type="spellEnd"/>
      <w:r w:rsidRPr="0000714C">
        <w:rPr>
          <w:rFonts w:eastAsia="Times New Roman" w:cstheme="minorHAnsi"/>
        </w:rPr>
        <w:noBreakHyphen/>
      </w:r>
      <w:r w:rsidRPr="0000714C">
        <w:rPr>
          <w:rFonts w:eastAsia="Times New Roman" w:cstheme="minorHAnsi"/>
        </w:rPr>
        <w:noBreakHyphen/>
        <w:t>NOS</w:t>
      </w:r>
      <w:r w:rsidRPr="0000714C">
        <w:rPr>
          <w:rFonts w:eastAsia="Times New Roman" w:cstheme="minorHAnsi"/>
        </w:rPr>
        <w:noBreakHyphen/>
        <w:t>toe</w:t>
      </w:r>
      <w:r w:rsidRPr="0000714C">
        <w:rPr>
          <w:rFonts w:eastAsia="Times New Roman" w:cstheme="minorHAnsi"/>
        </w:rPr>
        <w:noBreakHyphen/>
        <w:t>sis</w:t>
      </w:r>
    </w:p>
    <w:p w14:paraId="58BE252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Morphology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morphology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mɔrˈfɒlədʒi</w:t>
      </w:r>
      <w:proofErr w:type="spellEnd"/>
      <w:r w:rsidRPr="0000714C">
        <w:rPr>
          <w:rFonts w:eastAsia="Times New Roman" w:cstheme="minorHAnsi"/>
        </w:rPr>
        <w:t>/ or in American /</w:t>
      </w:r>
      <w:proofErr w:type="spellStart"/>
      <w:r w:rsidRPr="0000714C">
        <w:rPr>
          <w:rFonts w:eastAsia="Times New Roman" w:cstheme="minorHAnsi"/>
        </w:rPr>
        <w:t>mɔrˈfɑlədʒ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mor</w:t>
      </w:r>
      <w:r w:rsidRPr="0000714C">
        <w:rPr>
          <w:rFonts w:eastAsia="Times New Roman" w:cstheme="minorHAnsi"/>
        </w:rPr>
        <w:noBreakHyphen/>
        <w:t>FOL</w:t>
      </w:r>
      <w:r w:rsidRPr="0000714C">
        <w:rPr>
          <w:rFonts w:eastAsia="Times New Roman" w:cstheme="minorHAnsi"/>
        </w:rPr>
        <w:noBreakHyphen/>
        <w:t>u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jee</w:t>
      </w:r>
      <w:proofErr w:type="spellEnd"/>
    </w:p>
    <w:p w14:paraId="11A36897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Regression</w:t>
      </w:r>
      <w:proofErr w:type="gramEnd"/>
      <w:r w:rsidRPr="0000714C">
        <w:rPr>
          <w:rFonts w:eastAsia="Times New Roman" w:cstheme="minorHAnsi"/>
        </w:rPr>
        <w:t xml:space="preserve"> (as in “regression model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regressio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rəˈɡrɛʃ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reh</w:t>
      </w:r>
      <w:r w:rsidRPr="0000714C">
        <w:rPr>
          <w:rFonts w:eastAsia="Times New Roman" w:cstheme="minorHAnsi"/>
        </w:rPr>
        <w:noBreakHyphen/>
        <w:t>GRES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44F01729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Euclidean</w:t>
      </w:r>
      <w:proofErr w:type="gramEnd"/>
      <w:r w:rsidRPr="0000714C">
        <w:rPr>
          <w:rFonts w:eastAsia="Times New Roman" w:cstheme="minorHAnsi"/>
        </w:rPr>
        <w:t xml:space="preserve"> (as in “Euclidean distance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Euclidea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juˈklɪd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yoo</w:t>
      </w:r>
      <w:proofErr w:type="spellEnd"/>
      <w:r w:rsidRPr="0000714C">
        <w:rPr>
          <w:rFonts w:eastAsia="Times New Roman" w:cstheme="minorHAnsi"/>
        </w:rPr>
        <w:noBreakHyphen/>
        <w:t>KLIH</w:t>
      </w:r>
      <w:r w:rsidRPr="0000714C">
        <w:rPr>
          <w:rFonts w:eastAsia="Times New Roman" w:cstheme="minorHAnsi"/>
        </w:rPr>
        <w:noBreakHyphen/>
        <w:t>d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00BCE0FC" w14:textId="77777777" w:rsidR="0000714C" w:rsidRPr="0000714C" w:rsidRDefault="0000714C" w:rsidP="00012B08">
      <w:pPr>
        <w:rPr>
          <w:rFonts w:eastAsia="Times New Roman" w:cstheme="minorHAnsi"/>
          <w:lang w:val="en-IN"/>
        </w:rPr>
      </w:pPr>
    </w:p>
    <w:sectPr w:rsidR="0000714C" w:rsidRPr="0000714C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8C7FB" w14:textId="77777777" w:rsidR="0017244B" w:rsidRPr="0093137A" w:rsidRDefault="0017244B">
      <w:r w:rsidRPr="0093137A">
        <w:separator/>
      </w:r>
    </w:p>
    <w:p w14:paraId="2B3CC206" w14:textId="77777777" w:rsidR="0017244B" w:rsidRPr="0093137A" w:rsidRDefault="0017244B"/>
  </w:endnote>
  <w:endnote w:type="continuationSeparator" w:id="0">
    <w:p w14:paraId="04415197" w14:textId="77777777" w:rsidR="0017244B" w:rsidRPr="0093137A" w:rsidRDefault="0017244B">
      <w:r w:rsidRPr="0093137A">
        <w:continuationSeparator/>
      </w:r>
    </w:p>
    <w:p w14:paraId="58E3B5B7" w14:textId="77777777" w:rsidR="0017244B" w:rsidRPr="0093137A" w:rsidRDefault="001724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8601C0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EB107F">
      <w:rPr>
        <w:rFonts w:cstheme="minorHAnsi"/>
        <w:noProof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F17190">
      <w:rPr>
        <w:rFonts w:cstheme="minorHAnsi"/>
        <w:lang w:val="en-US"/>
      </w:rPr>
      <w:t xml:space="preserve"> November 4, </w:t>
    </w:r>
    <w:proofErr w:type="gramStart"/>
    <w:r w:rsidR="00F17190">
      <w:rPr>
        <w:rFonts w:cstheme="minorHAnsi"/>
        <w:lang w:val="en-US"/>
      </w:rPr>
      <w:t>2025</w:t>
    </w:r>
    <w:proofErr w:type="gramEnd"/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0F68C" w14:textId="77777777" w:rsidR="0017244B" w:rsidRPr="0093137A" w:rsidRDefault="0017244B">
      <w:r w:rsidRPr="0093137A">
        <w:separator/>
      </w:r>
    </w:p>
    <w:p w14:paraId="7AAF1E77" w14:textId="77777777" w:rsidR="0017244B" w:rsidRPr="0093137A" w:rsidRDefault="0017244B"/>
  </w:footnote>
  <w:footnote w:type="continuationSeparator" w:id="0">
    <w:p w14:paraId="061AD3F1" w14:textId="77777777" w:rsidR="0017244B" w:rsidRPr="0093137A" w:rsidRDefault="0017244B">
      <w:r w:rsidRPr="0093137A">
        <w:continuationSeparator/>
      </w:r>
    </w:p>
    <w:p w14:paraId="4E417A59" w14:textId="77777777" w:rsidR="0017244B" w:rsidRPr="0093137A" w:rsidRDefault="001724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B89D8" w:rsidR="00336C61" w:rsidRPr="0093137A" w:rsidRDefault="00336C61" w:rsidP="00F171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7190" w:rsidRPr="00F171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1719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EF6F7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trike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14C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151F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18C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00F"/>
    <w:rsid w:val="00157C59"/>
    <w:rsid w:val="00162D51"/>
    <w:rsid w:val="0016471F"/>
    <w:rsid w:val="0017244B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731C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A80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C41FF"/>
    <w:rsid w:val="003D0847"/>
    <w:rsid w:val="003D0FD6"/>
    <w:rsid w:val="003D40E8"/>
    <w:rsid w:val="003E2BC9"/>
    <w:rsid w:val="003F032D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746D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A24"/>
    <w:rsid w:val="004E0C5A"/>
    <w:rsid w:val="004E1A7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63B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0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4F7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A52B4"/>
    <w:rsid w:val="007B0FBB"/>
    <w:rsid w:val="007B3E0E"/>
    <w:rsid w:val="007B72C5"/>
    <w:rsid w:val="007D21D3"/>
    <w:rsid w:val="007D4222"/>
    <w:rsid w:val="007D61A8"/>
    <w:rsid w:val="007E087F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6D2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5647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005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1D43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8D6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60C3"/>
    <w:rsid w:val="00BE051D"/>
    <w:rsid w:val="00BE492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1C8B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163A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EBD"/>
    <w:rsid w:val="00CE696A"/>
    <w:rsid w:val="00CF2130"/>
    <w:rsid w:val="00CF22F6"/>
    <w:rsid w:val="00CF6445"/>
    <w:rsid w:val="00CF6830"/>
    <w:rsid w:val="00CF771C"/>
    <w:rsid w:val="00D00EF4"/>
    <w:rsid w:val="00D03DFC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16F96"/>
    <w:rsid w:val="00E24673"/>
    <w:rsid w:val="00E24898"/>
    <w:rsid w:val="00E27EF5"/>
    <w:rsid w:val="00E355EE"/>
    <w:rsid w:val="00E35FB3"/>
    <w:rsid w:val="00E43614"/>
    <w:rsid w:val="00E44C46"/>
    <w:rsid w:val="00E506CC"/>
    <w:rsid w:val="00E52377"/>
    <w:rsid w:val="00E55496"/>
    <w:rsid w:val="00E65758"/>
    <w:rsid w:val="00E662CA"/>
    <w:rsid w:val="00E66975"/>
    <w:rsid w:val="00E71D3B"/>
    <w:rsid w:val="00E8076C"/>
    <w:rsid w:val="00E86E4B"/>
    <w:rsid w:val="00E87DA4"/>
    <w:rsid w:val="00E87DC5"/>
    <w:rsid w:val="00EA15F6"/>
    <w:rsid w:val="00EA20E5"/>
    <w:rsid w:val="00EA2756"/>
    <w:rsid w:val="00EA341C"/>
    <w:rsid w:val="00EA4B94"/>
    <w:rsid w:val="00EA60D4"/>
    <w:rsid w:val="00EB02CF"/>
    <w:rsid w:val="00EB107F"/>
    <w:rsid w:val="00EB1597"/>
    <w:rsid w:val="00EC05A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3F4"/>
    <w:rsid w:val="00F146C9"/>
    <w:rsid w:val="00F146E3"/>
    <w:rsid w:val="00F153F4"/>
    <w:rsid w:val="00F17190"/>
    <w:rsid w:val="00F22F5E"/>
    <w:rsid w:val="00F3061E"/>
    <w:rsid w:val="00F34E90"/>
    <w:rsid w:val="00F35094"/>
    <w:rsid w:val="00F35B29"/>
    <w:rsid w:val="00F3618A"/>
    <w:rsid w:val="00F421BE"/>
    <w:rsid w:val="00F4412A"/>
    <w:rsid w:val="00F44646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A3C"/>
    <w:rsid w:val="00FE059A"/>
    <w:rsid w:val="00FE156D"/>
    <w:rsid w:val="00FE744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719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rlie@um.edu.my" TargetMode="External"/><Relationship Id="rId13" Type="http://schemas.openxmlformats.org/officeDocument/2006/relationships/hyperlink" Target="https://review.jove.com/files/ftp_upload/69176/3.2-new.mp4" TargetMode="External"/><Relationship Id="rId18" Type="http://schemas.openxmlformats.org/officeDocument/2006/relationships/hyperlink" Target="https://review.jove.com/files/ftp_upload/69176/3.7-new.mp4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files/ftp_upload/69176/3.8-new.mp4" TargetMode="External"/><Relationship Id="rId7" Type="http://schemas.openxmlformats.org/officeDocument/2006/relationships/hyperlink" Target="mailto:firdaushariri@um.edu.my" TargetMode="External"/><Relationship Id="rId12" Type="http://schemas.openxmlformats.org/officeDocument/2006/relationships/hyperlink" Target="https://review.jove.com/files/ftp_upload/69176/3.2-new.mp4" TargetMode="External"/><Relationship Id="rId17" Type="http://schemas.openxmlformats.org/officeDocument/2006/relationships/hyperlink" Target="https://review.jove.com/files/ftp_upload/69176/3.4,3.5-new.mp4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review.jove.com/files/ftp_upload/69176/3.4,3.5-new.mp4" TargetMode="External"/><Relationship Id="rId20" Type="http://schemas.openxmlformats.org/officeDocument/2006/relationships/hyperlink" Target="https://review.jove.com/files/ftp_upload/69176/3.8-new.mp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orlie@um.edu.my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/ftp_upload/69176/3.4,3.5-new.mp4" TargetMode="External"/><Relationship Id="rId23" Type="http://schemas.openxmlformats.org/officeDocument/2006/relationships/hyperlink" Target="https://www.howtopronounce.com/zygomaticomaxillary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firdaushariri@um.edu.my" TargetMode="External"/><Relationship Id="rId19" Type="http://schemas.openxmlformats.org/officeDocument/2006/relationships/hyperlink" Target="https://review.jove.com/files/ftp_upload/69176/3.8-new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smeenbaseer7@gmail.com" TargetMode="External"/><Relationship Id="rId14" Type="http://schemas.openxmlformats.org/officeDocument/2006/relationships/hyperlink" Target="https://review.jove.com/files/ftp_upload/69176/3.4,3.5-new.mp4" TargetMode="External"/><Relationship Id="rId22" Type="http://schemas.openxmlformats.org/officeDocument/2006/relationships/hyperlink" Target="https://review.jove.com/files/ftp_upload/69176/69176_4.2.3-(1).mp4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8</Words>
  <Characters>1612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12-17T13:14:00Z</cp:lastPrinted>
  <dcterms:created xsi:type="dcterms:W3CDTF">2025-12-17T13:14:00Z</dcterms:created>
  <dcterms:modified xsi:type="dcterms:W3CDTF">2025-12-1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